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B64DDA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</w:t>
      </w:r>
      <w:proofErr w:type="gramStart"/>
      <w:r w:rsidRPr="000E42E5">
        <w:rPr>
          <w:rFonts w:hint="eastAsia"/>
          <w:b/>
          <w:sz w:val="24"/>
        </w:rPr>
        <w:t>福</w:t>
      </w:r>
      <w:r w:rsidR="00D752F7" w:rsidRPr="000E42E5">
        <w:rPr>
          <w:rFonts w:hint="eastAsia"/>
          <w:b/>
          <w:sz w:val="24"/>
        </w:rPr>
        <w:t>销售</w:t>
      </w:r>
      <w:proofErr w:type="gramEnd"/>
      <w:r w:rsidR="00D752F7" w:rsidRPr="000E42E5">
        <w:rPr>
          <w:rFonts w:hint="eastAsia"/>
          <w:b/>
          <w:sz w:val="24"/>
        </w:rPr>
        <w:t>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51711">
        <w:rPr>
          <w:rFonts w:hint="eastAsia"/>
          <w:b/>
          <w:sz w:val="24"/>
        </w:rPr>
        <w:t>部署</w:t>
      </w:r>
      <w:r w:rsidR="00DA40F2" w:rsidRPr="00DA40F2">
        <w:rPr>
          <w:rFonts w:hint="eastAsia"/>
          <w:b/>
          <w:sz w:val="24"/>
        </w:rPr>
        <w:t>文档</w:t>
      </w:r>
    </w:p>
    <w:p w14:paraId="22D57D70" w14:textId="7339F1F9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p w14:paraId="1104D7D1" w14:textId="77777777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p w14:paraId="39111F3C" w14:textId="60E8079A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F70550" w14:paraId="30C73EDD" w14:textId="77777777" w:rsidTr="00F70550">
        <w:tc>
          <w:tcPr>
            <w:tcW w:w="2879" w:type="dxa"/>
          </w:tcPr>
          <w:p w14:paraId="0063C30D" w14:textId="3C531268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7AD3F332" w14:textId="069AD7A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3025AF6A" w14:textId="0A73EE26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F70550" w14:paraId="3CD563BB" w14:textId="77777777" w:rsidTr="00F70550">
        <w:tc>
          <w:tcPr>
            <w:tcW w:w="2879" w:type="dxa"/>
          </w:tcPr>
          <w:p w14:paraId="428EC90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6C37774" w14:textId="0BB1E444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3CA8EC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3F29F5F5" w14:textId="77777777" w:rsidTr="00F70550">
        <w:tc>
          <w:tcPr>
            <w:tcW w:w="2879" w:type="dxa"/>
          </w:tcPr>
          <w:p w14:paraId="7CF9DCE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15FD02D" w14:textId="5E04E609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C246FC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423C328B" w14:textId="77777777" w:rsidTr="00F70550">
        <w:tc>
          <w:tcPr>
            <w:tcW w:w="2879" w:type="dxa"/>
          </w:tcPr>
          <w:p w14:paraId="7FCBC25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7CD8BA0" w14:textId="279AFC3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7247E0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4D6EE8BD" w14:textId="77777777" w:rsidTr="00F70550">
        <w:tc>
          <w:tcPr>
            <w:tcW w:w="2879" w:type="dxa"/>
          </w:tcPr>
          <w:p w14:paraId="6F0B71F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A6BD3FE" w14:textId="472845D2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B0746A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7F5B3C0B" w14:textId="77777777" w:rsidTr="00F70550">
        <w:tc>
          <w:tcPr>
            <w:tcW w:w="2879" w:type="dxa"/>
          </w:tcPr>
          <w:p w14:paraId="0A8916B4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2E37985" w14:textId="3410FB65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BB9BB81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2543321C" w14:textId="77777777" w:rsidTr="00F70550">
        <w:tc>
          <w:tcPr>
            <w:tcW w:w="2879" w:type="dxa"/>
          </w:tcPr>
          <w:p w14:paraId="2D2AB02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A1B7FAF" w14:textId="61163CE3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BFE48FF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F70550" w14:paraId="40D404C0" w14:textId="77777777" w:rsidTr="00F70550">
        <w:tc>
          <w:tcPr>
            <w:tcW w:w="2879" w:type="dxa"/>
          </w:tcPr>
          <w:p w14:paraId="7070594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DE61CFD" w14:textId="1499EEF1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FF2CDF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6981AC27" w14:textId="5A670D18" w:rsidR="005710F9" w:rsidRDefault="005710F9">
      <w:pPr>
        <w:rPr>
          <w:b/>
          <w:sz w:val="24"/>
        </w:rPr>
      </w:pPr>
    </w:p>
    <w:p w14:paraId="360FC1AC" w14:textId="2D7ABD92" w:rsidR="005710F9" w:rsidRDefault="005710F9">
      <w:pPr>
        <w:rPr>
          <w:b/>
          <w:sz w:val="24"/>
        </w:rPr>
      </w:pPr>
      <w:r>
        <w:rPr>
          <w:b/>
          <w:sz w:val="24"/>
        </w:rPr>
        <w:br w:type="page"/>
      </w:r>
    </w:p>
    <w:p w14:paraId="056BBC71" w14:textId="77777777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p w14:paraId="316648C3" w14:textId="32834595" w:rsidR="00F70550" w:rsidRDefault="00E90BE2" w:rsidP="006C2893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系统</w:t>
      </w:r>
      <w:r w:rsidR="006C2893">
        <w:rPr>
          <w:rFonts w:hint="eastAsia"/>
          <w:lang w:val="fr-FR"/>
        </w:rPr>
        <w:t>环境</w:t>
      </w:r>
      <w:r w:rsidR="008D437A">
        <w:rPr>
          <w:rFonts w:hint="eastAsia"/>
          <w:lang w:val="fr-FR"/>
        </w:rPr>
        <w:t>要求</w:t>
      </w:r>
    </w:p>
    <w:p w14:paraId="7E9775E8" w14:textId="3D952FA6" w:rsidR="006C2893" w:rsidRDefault="006C2893" w:rsidP="006C2893">
      <w:pPr>
        <w:rPr>
          <w:lang w:val="fr-FR"/>
        </w:rPr>
      </w:pPr>
      <w:r>
        <w:rPr>
          <w:rFonts w:hint="eastAsia"/>
          <w:lang w:val="fr-FR"/>
        </w:rPr>
        <w:t>本项目</w:t>
      </w:r>
      <w:r w:rsidR="0015287B">
        <w:rPr>
          <w:rFonts w:hint="eastAsia"/>
          <w:lang w:val="fr-FR"/>
        </w:rPr>
        <w:t>的运行需要如下系统环境</w:t>
      </w:r>
    </w:p>
    <w:p w14:paraId="1F51C847" w14:textId="1F7CFE86" w:rsidR="0015287B" w:rsidRDefault="0015287B" w:rsidP="006C2893">
      <w:pPr>
        <w:rPr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15287B" w14:paraId="1A798471" w14:textId="77777777" w:rsidTr="0015287B">
        <w:tc>
          <w:tcPr>
            <w:tcW w:w="4318" w:type="dxa"/>
          </w:tcPr>
          <w:p w14:paraId="60ED0F57" w14:textId="30EF91F9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项目</w:t>
            </w:r>
          </w:p>
        </w:tc>
        <w:tc>
          <w:tcPr>
            <w:tcW w:w="4319" w:type="dxa"/>
          </w:tcPr>
          <w:p w14:paraId="017256D3" w14:textId="514DC4CD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版本号</w:t>
            </w:r>
          </w:p>
        </w:tc>
      </w:tr>
      <w:tr w:rsidR="0015287B" w14:paraId="299230CD" w14:textId="77777777" w:rsidTr="0015287B">
        <w:tc>
          <w:tcPr>
            <w:tcW w:w="4318" w:type="dxa"/>
          </w:tcPr>
          <w:p w14:paraId="42DAA7D6" w14:textId="4FFEF971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</w:p>
        </w:tc>
        <w:tc>
          <w:tcPr>
            <w:tcW w:w="4319" w:type="dxa"/>
          </w:tcPr>
          <w:p w14:paraId="59659857" w14:textId="069FD174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  <w:r>
              <w:rPr>
                <w:lang w:val="fr-FR"/>
              </w:rPr>
              <w:t xml:space="preserve">.10.3 </w:t>
            </w:r>
            <w:r w:rsidR="00DF625D">
              <w:rPr>
                <w:rFonts w:hint="eastAsia"/>
                <w:lang w:val="fr-FR"/>
              </w:rPr>
              <w:t>或更高版本</w:t>
            </w:r>
          </w:p>
        </w:tc>
      </w:tr>
      <w:tr w:rsidR="0015287B" w14:paraId="6E641E9D" w14:textId="77777777" w:rsidTr="0015287B">
        <w:tc>
          <w:tcPr>
            <w:tcW w:w="4318" w:type="dxa"/>
          </w:tcPr>
          <w:p w14:paraId="6866F13A" w14:textId="564E8752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Jupyter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Lab</w:t>
            </w:r>
          </w:p>
        </w:tc>
        <w:tc>
          <w:tcPr>
            <w:tcW w:w="4319" w:type="dxa"/>
          </w:tcPr>
          <w:p w14:paraId="50412638" w14:textId="5FF563C8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0</w:t>
            </w:r>
            <w:r>
              <w:rPr>
                <w:lang w:val="fr-FR"/>
              </w:rPr>
              <w:t>.35.4</w:t>
            </w:r>
            <w:r w:rsidR="00DF625D">
              <w:rPr>
                <w:rFonts w:hint="eastAsia"/>
                <w:lang w:val="fr-FR"/>
              </w:rPr>
              <w:t>或更高版本</w:t>
            </w:r>
          </w:p>
        </w:tc>
      </w:tr>
      <w:tr w:rsidR="0015287B" w14:paraId="11B84267" w14:textId="77777777" w:rsidTr="0015287B">
        <w:tc>
          <w:tcPr>
            <w:tcW w:w="4318" w:type="dxa"/>
          </w:tcPr>
          <w:p w14:paraId="11F758EF" w14:textId="63BA21AD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Spark</w:t>
            </w:r>
          </w:p>
        </w:tc>
        <w:tc>
          <w:tcPr>
            <w:tcW w:w="4319" w:type="dxa"/>
          </w:tcPr>
          <w:p w14:paraId="591B91E1" w14:textId="2698990B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  <w:r>
              <w:rPr>
                <w:lang w:val="fr-FR"/>
              </w:rPr>
              <w:t>.4.0</w:t>
            </w:r>
          </w:p>
        </w:tc>
      </w:tr>
      <w:tr w:rsidR="0015287B" w14:paraId="4BDA0ED5" w14:textId="77777777" w:rsidTr="0015287B">
        <w:tc>
          <w:tcPr>
            <w:tcW w:w="4318" w:type="dxa"/>
          </w:tcPr>
          <w:p w14:paraId="64D81ED7" w14:textId="17C17B20" w:rsidR="0015287B" w:rsidRDefault="008D0FC8" w:rsidP="006C2893">
            <w:pPr>
              <w:rPr>
                <w:lang w:val="fr-FR"/>
              </w:rPr>
            </w:pPr>
            <w:r w:rsidRPr="008D0FC8">
              <w:rPr>
                <w:lang w:val="fr-FR"/>
              </w:rPr>
              <w:t>openpyxl</w:t>
            </w:r>
          </w:p>
        </w:tc>
        <w:tc>
          <w:tcPr>
            <w:tcW w:w="4319" w:type="dxa"/>
          </w:tcPr>
          <w:p w14:paraId="52240B80" w14:textId="57A94D33" w:rsidR="0015287B" w:rsidRDefault="00281B47" w:rsidP="006C2893">
            <w:pPr>
              <w:rPr>
                <w:lang w:val="fr-FR"/>
              </w:rPr>
            </w:pPr>
            <w:r>
              <w:rPr>
                <w:lang w:val="fr-FR"/>
              </w:rPr>
              <w:t>2.6.3</w:t>
            </w:r>
            <w:r w:rsidR="00DF625D">
              <w:rPr>
                <w:rFonts w:hint="eastAsia"/>
                <w:lang w:val="fr-FR"/>
              </w:rPr>
              <w:t>或更高版本</w:t>
            </w:r>
          </w:p>
        </w:tc>
      </w:tr>
      <w:tr w:rsidR="0015287B" w14:paraId="11AFAC94" w14:textId="77777777" w:rsidTr="0015287B">
        <w:tc>
          <w:tcPr>
            <w:tcW w:w="4318" w:type="dxa"/>
          </w:tcPr>
          <w:p w14:paraId="0777D959" w14:textId="77777777" w:rsidR="0015287B" w:rsidRDefault="0015287B" w:rsidP="006C2893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1BD9E840" w14:textId="77777777" w:rsidR="0015287B" w:rsidRDefault="0015287B" w:rsidP="006C2893">
            <w:pPr>
              <w:rPr>
                <w:lang w:val="fr-FR"/>
              </w:rPr>
            </w:pPr>
          </w:p>
        </w:tc>
      </w:tr>
    </w:tbl>
    <w:p w14:paraId="193D0D09" w14:textId="77777777" w:rsidR="0015287B" w:rsidRDefault="0015287B" w:rsidP="006C2893">
      <w:pPr>
        <w:rPr>
          <w:lang w:val="fr-FR"/>
        </w:rPr>
      </w:pPr>
    </w:p>
    <w:p w14:paraId="1F4E5376" w14:textId="77777777" w:rsidR="00C45D87" w:rsidRPr="00AB4E0F" w:rsidRDefault="00C45D87" w:rsidP="00AB4E0F">
      <w:pPr>
        <w:rPr>
          <w:lang w:val="fr-FR"/>
        </w:rPr>
      </w:pPr>
    </w:p>
    <w:p w14:paraId="1A633623" w14:textId="77777777" w:rsidR="00CD13A2" w:rsidRDefault="00627B32" w:rsidP="00CD13A2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安装</w:t>
      </w:r>
      <w:r>
        <w:rPr>
          <w:lang w:val="fr-FR"/>
        </w:rPr>
        <w:t>Airflow</w:t>
      </w:r>
    </w:p>
    <w:p w14:paraId="10BEC3A9" w14:textId="174DAFF0" w:rsidR="00627B32" w:rsidRPr="00CD13A2" w:rsidRDefault="00627B32" w:rsidP="00CD13A2">
      <w:pPr>
        <w:rPr>
          <w:lang w:val="fr-FR"/>
        </w:rPr>
      </w:pPr>
      <w:r w:rsidRPr="00CD13A2">
        <w:rPr>
          <w:rFonts w:hint="eastAsia"/>
          <w:lang w:val="fr-FR"/>
        </w:rPr>
        <w:t>参考下列</w:t>
      </w:r>
      <w:r w:rsidRPr="00CD13A2">
        <w:rPr>
          <w:rFonts w:hint="eastAsia"/>
          <w:lang w:val="fr-FR"/>
        </w:rPr>
        <w:t>airflow</w:t>
      </w:r>
      <w:r w:rsidRPr="00CD13A2">
        <w:rPr>
          <w:rFonts w:hint="eastAsia"/>
          <w:lang w:val="fr-FR"/>
        </w:rPr>
        <w:t>官方文档进行</w:t>
      </w:r>
      <w:r w:rsidRPr="00CD13A2">
        <w:rPr>
          <w:rFonts w:hint="eastAsia"/>
          <w:lang w:val="fr-FR"/>
        </w:rPr>
        <w:t>airflow</w:t>
      </w:r>
      <w:r w:rsidRPr="00CD13A2">
        <w:rPr>
          <w:rFonts w:hint="eastAsia"/>
          <w:lang w:val="fr-FR"/>
        </w:rPr>
        <w:t>的安装</w:t>
      </w:r>
    </w:p>
    <w:p w14:paraId="0164F2B4" w14:textId="61DDAA87" w:rsidR="00627B32" w:rsidRDefault="003F2712" w:rsidP="00CD13A2">
      <w:pPr>
        <w:rPr>
          <w:lang w:val="fr-FR"/>
        </w:rPr>
      </w:pPr>
      <w:hyperlink r:id="rId7" w:history="1">
        <w:r w:rsidR="00CD13A2" w:rsidRPr="00E3228E">
          <w:rPr>
            <w:rStyle w:val="af5"/>
            <w:lang w:val="fr-FR"/>
          </w:rPr>
          <w:t>http://airflow.apache.org/installation.html</w:t>
        </w:r>
      </w:hyperlink>
    </w:p>
    <w:p w14:paraId="0FE3F2D5" w14:textId="77777777" w:rsidR="00CD13A2" w:rsidRPr="00CD13A2" w:rsidRDefault="00CD13A2" w:rsidP="00CD13A2">
      <w:pPr>
        <w:rPr>
          <w:lang w:val="fr-FR"/>
        </w:rPr>
      </w:pPr>
    </w:p>
    <w:p w14:paraId="658446A9" w14:textId="77777777" w:rsidR="00627B32" w:rsidRPr="00627B32" w:rsidRDefault="00627B32" w:rsidP="00627B32">
      <w:pPr>
        <w:rPr>
          <w:lang w:val="fr-FR"/>
        </w:rPr>
      </w:pPr>
    </w:p>
    <w:p w14:paraId="1E97A517" w14:textId="4BB48B61" w:rsidR="00627B32" w:rsidRDefault="00627B32" w:rsidP="00627B32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文件夹</w:t>
      </w:r>
    </w:p>
    <w:p w14:paraId="0AAC6193" w14:textId="5EF9F584" w:rsidR="00627B32" w:rsidRPr="003F2712" w:rsidRDefault="00CD13A2" w:rsidP="003F2712">
      <w:r w:rsidRPr="003F2712">
        <w:rPr>
          <w:rFonts w:hint="eastAsia"/>
        </w:rPr>
        <w:t>建立下列文件夹。确保</w:t>
      </w:r>
      <w:r w:rsidRPr="003F2712">
        <w:rPr>
          <w:rFonts w:hint="eastAsia"/>
        </w:rPr>
        <w:t>A</w:t>
      </w:r>
      <w:r w:rsidRPr="003F2712">
        <w:t>i</w:t>
      </w:r>
      <w:r w:rsidRPr="003F2712">
        <w:rPr>
          <w:rFonts w:hint="eastAsia"/>
        </w:rPr>
        <w:t>rflow</w:t>
      </w:r>
      <w:r w:rsidRPr="003F2712">
        <w:rPr>
          <w:rFonts w:hint="eastAsia"/>
        </w:rPr>
        <w:t>对下列文件夹拥有读写权限</w:t>
      </w:r>
    </w:p>
    <w:p w14:paraId="364CBA78" w14:textId="389A6E8D" w:rsidR="00CD13A2" w:rsidRPr="003F2712" w:rsidRDefault="00CD13A2" w:rsidP="003F2712"/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5808"/>
        <w:gridCol w:w="2829"/>
      </w:tblGrid>
      <w:tr w:rsidR="00CD13A2" w:rsidRPr="003F2712" w14:paraId="677CE44E" w14:textId="77777777" w:rsidTr="003F2712">
        <w:tc>
          <w:tcPr>
            <w:tcW w:w="3362" w:type="pct"/>
          </w:tcPr>
          <w:p w14:paraId="33470CC4" w14:textId="5E4EC9BA" w:rsidR="00CD13A2" w:rsidRPr="003F2712" w:rsidRDefault="008C6648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tachecking</w:t>
            </w:r>
            <w:proofErr w:type="spellEnd"/>
          </w:p>
        </w:tc>
        <w:tc>
          <w:tcPr>
            <w:tcW w:w="1638" w:type="pct"/>
          </w:tcPr>
          <w:p w14:paraId="47C18E4C" w14:textId="55BBF959" w:rsidR="00CD13A2" w:rsidRPr="003F2712" w:rsidRDefault="00954EF0" w:rsidP="003F2712">
            <w:r w:rsidRPr="003F2712">
              <w:rPr>
                <w:rFonts w:hint="eastAsia"/>
              </w:rPr>
              <w:t>运行监测结果输出文件</w:t>
            </w:r>
            <w:r w:rsidR="009D6B83" w:rsidRPr="003F2712">
              <w:rPr>
                <w:rFonts w:hint="eastAsia"/>
              </w:rPr>
              <w:t>夹</w:t>
            </w:r>
          </w:p>
        </w:tc>
      </w:tr>
      <w:tr w:rsidR="00CD13A2" w:rsidRPr="003F2712" w14:paraId="72AAB277" w14:textId="77777777" w:rsidTr="003F2712">
        <w:tc>
          <w:tcPr>
            <w:tcW w:w="3362" w:type="pct"/>
          </w:tcPr>
          <w:p w14:paraId="3D4F775A" w14:textId="3049E059" w:rsidR="00CD13A2" w:rsidRPr="003F2712" w:rsidRDefault="00364AEE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weekly_forecast</w:t>
            </w:r>
            <w:proofErr w:type="spellEnd"/>
          </w:p>
        </w:tc>
        <w:tc>
          <w:tcPr>
            <w:tcW w:w="1638" w:type="pct"/>
          </w:tcPr>
          <w:p w14:paraId="2CA28A91" w14:textId="3EE0EE49" w:rsidR="00CD13A2" w:rsidRPr="003F2712" w:rsidRDefault="009D6B83" w:rsidP="003F2712">
            <w:r w:rsidRPr="003F2712">
              <w:rPr>
                <w:rFonts w:hint="eastAsia"/>
              </w:rPr>
              <w:t>销售预测</w:t>
            </w:r>
            <w:r w:rsidR="00AD02A2" w:rsidRPr="003F2712">
              <w:rPr>
                <w:rFonts w:hint="eastAsia"/>
              </w:rPr>
              <w:t>输出</w:t>
            </w:r>
            <w:r w:rsidRPr="003F2712">
              <w:rPr>
                <w:rFonts w:hint="eastAsia"/>
              </w:rPr>
              <w:t>文件夹</w:t>
            </w:r>
          </w:p>
        </w:tc>
      </w:tr>
      <w:tr w:rsidR="00CD13A2" w:rsidRPr="003F2712" w14:paraId="5ECD013A" w14:textId="77777777" w:rsidTr="003F2712">
        <w:tc>
          <w:tcPr>
            <w:tcW w:w="3362" w:type="pct"/>
          </w:tcPr>
          <w:p w14:paraId="198D7E9C" w14:textId="78A5C396" w:rsidR="00CD13A2" w:rsidRPr="003F2712" w:rsidRDefault="00364AEE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monitoring</w:t>
            </w:r>
          </w:p>
        </w:tc>
        <w:tc>
          <w:tcPr>
            <w:tcW w:w="1638" w:type="pct"/>
          </w:tcPr>
          <w:p w14:paraId="643EF86B" w14:textId="6B2F3885" w:rsidR="00CD13A2" w:rsidRPr="003F2712" w:rsidRDefault="00AD02A2" w:rsidP="003F2712">
            <w:r w:rsidRPr="003F2712">
              <w:rPr>
                <w:rFonts w:hint="eastAsia"/>
              </w:rPr>
              <w:t>运行监控结果输出文件夹</w:t>
            </w:r>
          </w:p>
        </w:tc>
      </w:tr>
      <w:tr w:rsidR="00CD13A2" w:rsidRPr="003F2712" w14:paraId="1EFD92CC" w14:textId="77777777" w:rsidTr="003F2712">
        <w:tc>
          <w:tcPr>
            <w:tcW w:w="3362" w:type="pct"/>
          </w:tcPr>
          <w:p w14:paraId="79B4FE89" w14:textId="69F64F4F" w:rsidR="00CD13A2" w:rsidRPr="003F2712" w:rsidRDefault="00364AEE" w:rsidP="003F2712"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ily_order</w:t>
            </w:r>
            <w:proofErr w:type="spellEnd"/>
          </w:p>
        </w:tc>
        <w:tc>
          <w:tcPr>
            <w:tcW w:w="1638" w:type="pct"/>
          </w:tcPr>
          <w:p w14:paraId="2F95C043" w14:textId="6D7B210A" w:rsidR="00CD13A2" w:rsidRPr="003F2712" w:rsidRDefault="00AD02A2" w:rsidP="003F2712">
            <w:r w:rsidRPr="003F2712">
              <w:rPr>
                <w:rFonts w:hint="eastAsia"/>
              </w:rPr>
              <w:t>每日订单输出文件夹</w:t>
            </w:r>
          </w:p>
        </w:tc>
      </w:tr>
      <w:tr w:rsidR="00CD13A2" w:rsidRPr="003F2712" w14:paraId="1626B176" w14:textId="77777777" w:rsidTr="003F2712">
        <w:tc>
          <w:tcPr>
            <w:tcW w:w="3362" w:type="pct"/>
          </w:tcPr>
          <w:p w14:paraId="00F56864" w14:textId="32F3B01C" w:rsidR="00CD13A2" w:rsidRPr="003F2712" w:rsidRDefault="00227E05" w:rsidP="003F2712"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61B2745B" w14:textId="4A3E5128" w:rsidR="00CD13A2" w:rsidRPr="003F2712" w:rsidRDefault="005479B8" w:rsidP="003F2712">
            <w:r w:rsidRPr="003F2712">
              <w:rPr>
                <w:rFonts w:hint="eastAsia"/>
              </w:rPr>
              <w:t>需求计划程序根文件夹</w:t>
            </w:r>
          </w:p>
        </w:tc>
      </w:tr>
      <w:tr w:rsidR="00CD13A2" w:rsidRPr="003F2712" w14:paraId="192A962E" w14:textId="77777777" w:rsidTr="003F2712">
        <w:tc>
          <w:tcPr>
            <w:tcW w:w="3362" w:type="pct"/>
          </w:tcPr>
          <w:p w14:paraId="6572B81C" w14:textId="6342C2E7" w:rsidR="00CD13A2" w:rsidRPr="003F2712" w:rsidRDefault="00227E05" w:rsidP="003F2712"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output</w:t>
            </w:r>
          </w:p>
        </w:tc>
        <w:tc>
          <w:tcPr>
            <w:tcW w:w="1638" w:type="pct"/>
          </w:tcPr>
          <w:p w14:paraId="7D0DE582" w14:textId="4E0B2F8C" w:rsidR="00CD13A2" w:rsidRPr="003F2712" w:rsidRDefault="005479B8" w:rsidP="003F2712">
            <w:r w:rsidRPr="003F2712">
              <w:rPr>
                <w:rFonts w:hint="eastAsia"/>
              </w:rPr>
              <w:t>程序输出存档文件夹</w:t>
            </w:r>
          </w:p>
        </w:tc>
      </w:tr>
      <w:tr w:rsidR="00CD13A2" w:rsidRPr="003F2712" w14:paraId="7A66514E" w14:textId="77777777" w:rsidTr="003F2712">
        <w:tc>
          <w:tcPr>
            <w:tcW w:w="3362" w:type="pct"/>
          </w:tcPr>
          <w:p w14:paraId="11D01032" w14:textId="12333E97" w:rsidR="00CD13A2" w:rsidRPr="003F2712" w:rsidRDefault="00227E05" w:rsidP="003F2712"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logs</w:t>
            </w:r>
          </w:p>
        </w:tc>
        <w:tc>
          <w:tcPr>
            <w:tcW w:w="1638" w:type="pct"/>
          </w:tcPr>
          <w:p w14:paraId="760A0B74" w14:textId="15B22C36" w:rsidR="00CD13A2" w:rsidRPr="003F2712" w:rsidRDefault="005479B8" w:rsidP="003F2712">
            <w:r w:rsidRPr="003F2712">
              <w:rPr>
                <w:rFonts w:hint="eastAsia"/>
              </w:rPr>
              <w:t>日志文件夹</w:t>
            </w:r>
          </w:p>
        </w:tc>
      </w:tr>
    </w:tbl>
    <w:p w14:paraId="178FF2B7" w14:textId="1D139622" w:rsidR="00CD13A2" w:rsidRPr="003F2712" w:rsidRDefault="00CD13A2" w:rsidP="003F2712"/>
    <w:p w14:paraId="56351F2D" w14:textId="52AB9E5D" w:rsidR="00CB68FC" w:rsidRPr="003F2712" w:rsidRDefault="00D3496F" w:rsidP="003F2712">
      <w:r w:rsidRPr="003F2712">
        <w:rPr>
          <w:rFonts w:hint="eastAsia"/>
        </w:rPr>
        <w:t>完成创建后</w:t>
      </w:r>
      <w:r w:rsidR="000F30CB" w:rsidRPr="003F2712">
        <w:rPr>
          <w:rFonts w:hint="eastAsia"/>
        </w:rPr>
        <w:t>将</w:t>
      </w:r>
      <w:r w:rsidR="00CB68FC" w:rsidRPr="003F2712">
        <w:rPr>
          <w:rFonts w:hint="eastAsia"/>
        </w:rPr>
        <w:t>需求计划程序文件复制到需求计划程序根文件夹</w:t>
      </w:r>
      <w:bookmarkStart w:id="0" w:name="_GoBack"/>
      <w:bookmarkEnd w:id="0"/>
    </w:p>
    <w:p w14:paraId="1373669A" w14:textId="25EF1316" w:rsidR="000F30CB" w:rsidRPr="00CD13A2" w:rsidRDefault="000F30CB" w:rsidP="00CD13A2">
      <w:pPr>
        <w:rPr>
          <w:lang w:val="fr-FR"/>
        </w:rPr>
      </w:pPr>
    </w:p>
    <w:p w14:paraId="7612351A" w14:textId="77777777" w:rsidR="00627B32" w:rsidRPr="00627B32" w:rsidRDefault="00627B32" w:rsidP="00627B32">
      <w:pPr>
        <w:rPr>
          <w:lang w:val="fr-FR"/>
        </w:rPr>
      </w:pPr>
    </w:p>
    <w:p w14:paraId="390310AF" w14:textId="464FD9A3" w:rsidR="008A2E9A" w:rsidRDefault="005D75BD" w:rsidP="008A2E9A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</w:t>
      </w:r>
      <w:r>
        <w:rPr>
          <w:rFonts w:hint="eastAsia"/>
          <w:lang w:val="fr-FR"/>
        </w:rPr>
        <w:t>Airflow</w:t>
      </w:r>
      <w:r>
        <w:rPr>
          <w:rFonts w:hint="eastAsia"/>
          <w:lang w:val="fr-FR"/>
        </w:rPr>
        <w:t>环境</w:t>
      </w:r>
    </w:p>
    <w:p w14:paraId="7FBBC86A" w14:textId="01B8282C" w:rsidR="005479B8" w:rsidRPr="005479B8" w:rsidRDefault="009450A5" w:rsidP="005479B8">
      <w:pPr>
        <w:pStyle w:val="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修改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配置</w:t>
      </w:r>
    </w:p>
    <w:p w14:paraId="3DC6F953" w14:textId="03032EAC" w:rsidR="00797ACA" w:rsidRDefault="009450A5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r>
        <w:rPr>
          <w:lang w:val="fr-FR"/>
        </w:rPr>
        <w:t>Airflow</w:t>
      </w:r>
      <w:r>
        <w:rPr>
          <w:rFonts w:hint="eastAsia"/>
          <w:lang w:val="fr-FR"/>
        </w:rPr>
        <w:t>安装目录找到</w:t>
      </w:r>
      <w:r w:rsidRPr="009450A5">
        <w:rPr>
          <w:lang w:val="fr-FR"/>
        </w:rPr>
        <w:t>airflow.cfg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文件，</w:t>
      </w:r>
      <w:r w:rsidR="00AA174F">
        <w:rPr>
          <w:rFonts w:hint="eastAsia"/>
          <w:lang w:val="fr-FR"/>
        </w:rPr>
        <w:t>编辑文件内容。</w:t>
      </w:r>
      <w:r w:rsidR="00797ACA">
        <w:rPr>
          <w:rFonts w:hint="eastAsia"/>
          <w:lang w:val="fr-FR"/>
        </w:rPr>
        <w:t>将</w:t>
      </w:r>
      <w:proofErr w:type="spellStart"/>
      <w:r w:rsidR="00797ACA">
        <w:rPr>
          <w:rStyle w:val="pl-k"/>
        </w:rPr>
        <w:t>dags_folder</w:t>
      </w:r>
      <w:proofErr w:type="spellEnd"/>
      <w:r w:rsidR="00797ACA">
        <w:rPr>
          <w:rStyle w:val="pl-k"/>
        </w:rPr>
        <w:t xml:space="preserve"> </w:t>
      </w:r>
      <w:r w:rsidR="00AA174F">
        <w:rPr>
          <w:rStyle w:val="pl-k"/>
          <w:rFonts w:hint="eastAsia"/>
        </w:rPr>
        <w:t>指向</w:t>
      </w:r>
      <w:r w:rsidR="00AA174F">
        <w:rPr>
          <w:rFonts w:hint="eastAsia"/>
          <w:lang w:val="fr-FR"/>
        </w:rPr>
        <w:t>需求计划程序根文件夹。</w:t>
      </w:r>
      <w:r w:rsidR="00AA174F">
        <w:rPr>
          <w:rFonts w:hint="eastAsia"/>
          <w:lang w:val="fr-FR"/>
        </w:rPr>
        <w:t xml:space="preserve"> </w:t>
      </w:r>
      <w:r w:rsidR="00AA174F">
        <w:rPr>
          <w:rFonts w:hint="eastAsia"/>
          <w:lang w:val="fr-FR"/>
        </w:rPr>
        <w:t>将</w:t>
      </w:r>
      <w:proofErr w:type="spellStart"/>
      <w:r w:rsidR="00E149DD">
        <w:rPr>
          <w:rStyle w:val="pl-k"/>
        </w:rPr>
        <w:t>base_log_folder</w:t>
      </w:r>
      <w:proofErr w:type="spellEnd"/>
      <w:r w:rsidR="00E149DD">
        <w:rPr>
          <w:rStyle w:val="pl-k"/>
        </w:rPr>
        <w:t xml:space="preserve"> </w:t>
      </w:r>
      <w:r w:rsidR="00E149DD">
        <w:rPr>
          <w:rStyle w:val="pl-k"/>
          <w:rFonts w:hint="eastAsia"/>
        </w:rPr>
        <w:t>指向</w:t>
      </w:r>
      <w:r w:rsidR="00E149DD">
        <w:rPr>
          <w:rFonts w:hint="eastAsia"/>
          <w:lang w:val="fr-FR"/>
        </w:rPr>
        <w:t>日志文件夹</w:t>
      </w:r>
      <w:r w:rsidR="006B4B30">
        <w:rPr>
          <w:rFonts w:hint="eastAsia"/>
          <w:lang w:val="fr-FR"/>
        </w:rPr>
        <w:t>。保存修改内容。</w:t>
      </w:r>
    </w:p>
    <w:p w14:paraId="125270BD" w14:textId="77777777" w:rsidR="005479B8" w:rsidRDefault="005479B8" w:rsidP="003F2712">
      <w:pPr>
        <w:rPr>
          <w:lang w:val="fr-FR"/>
        </w:rPr>
      </w:pPr>
    </w:p>
    <w:p w14:paraId="3F20132B" w14:textId="5ADC0CFC" w:rsidR="00465C45" w:rsidRPr="00CD13A2" w:rsidRDefault="006B4B30" w:rsidP="003F2712">
      <w:pPr>
        <w:rPr>
          <w:lang w:val="fr-FR"/>
        </w:rPr>
      </w:pPr>
      <w:r>
        <w:rPr>
          <w:rFonts w:hint="eastAsia"/>
          <w:lang w:val="fr-FR"/>
        </w:rPr>
        <w:t>完成修改后，</w:t>
      </w:r>
      <w:r w:rsidR="00071E57" w:rsidRPr="00CD13A2">
        <w:rPr>
          <w:rFonts w:hint="eastAsia"/>
          <w:lang w:val="fr-FR"/>
        </w:rPr>
        <w:t>参考</w:t>
      </w:r>
      <w:r w:rsidR="004572D8" w:rsidRPr="00CD13A2">
        <w:rPr>
          <w:rFonts w:hint="eastAsia"/>
          <w:lang w:val="fr-FR"/>
        </w:rPr>
        <w:t>下列官方文档启动</w:t>
      </w:r>
      <w:r w:rsidR="004572D8" w:rsidRPr="00CD13A2">
        <w:rPr>
          <w:rFonts w:hint="eastAsia"/>
          <w:lang w:val="fr-FR"/>
        </w:rPr>
        <w:t>Airflow</w:t>
      </w:r>
    </w:p>
    <w:p w14:paraId="419C4AAE" w14:textId="0A8CA03A" w:rsidR="004572D8" w:rsidRPr="00CD13A2" w:rsidRDefault="003F2712" w:rsidP="00CD13A2">
      <w:pPr>
        <w:rPr>
          <w:lang w:val="fr-FR"/>
        </w:rPr>
      </w:pPr>
      <w:hyperlink r:id="rId8" w:history="1">
        <w:r w:rsidR="00CD13A2" w:rsidRPr="00E3228E">
          <w:rPr>
            <w:rStyle w:val="af5"/>
            <w:lang w:val="fr-FR"/>
          </w:rPr>
          <w:t>http://airflow.apache.org/start.html</w:t>
        </w:r>
      </w:hyperlink>
    </w:p>
    <w:p w14:paraId="7156EFE3" w14:textId="77777777" w:rsidR="005479B8" w:rsidRDefault="005479B8" w:rsidP="005479B8">
      <w:pPr>
        <w:rPr>
          <w:lang w:val="fr-FR"/>
        </w:rPr>
      </w:pPr>
    </w:p>
    <w:p w14:paraId="7150127F" w14:textId="725A0A75" w:rsidR="00DD4090" w:rsidRPr="005479B8" w:rsidRDefault="001D00A7" w:rsidP="005479B8">
      <w:pPr>
        <w:pStyle w:val="2"/>
        <w:numPr>
          <w:ilvl w:val="1"/>
          <w:numId w:val="27"/>
        </w:numPr>
        <w:rPr>
          <w:lang w:val="fr-FR"/>
        </w:rPr>
      </w:pPr>
      <w:r w:rsidRPr="005479B8">
        <w:rPr>
          <w:rFonts w:hint="eastAsia"/>
          <w:lang w:val="fr-FR"/>
        </w:rPr>
        <w:t>导入</w:t>
      </w:r>
      <w:r w:rsidRPr="005479B8">
        <w:rPr>
          <w:rFonts w:hint="eastAsia"/>
          <w:lang w:val="fr-FR"/>
        </w:rPr>
        <w:t>Airflow</w:t>
      </w:r>
      <w:r w:rsidRPr="005479B8">
        <w:rPr>
          <w:rFonts w:hint="eastAsia"/>
          <w:lang w:val="fr-FR"/>
        </w:rPr>
        <w:t>参数</w:t>
      </w:r>
    </w:p>
    <w:p w14:paraId="1877DDB5" w14:textId="4FAD0C80" w:rsidR="001D00A7" w:rsidRDefault="007D6027" w:rsidP="003F2712">
      <w:pPr>
        <w:rPr>
          <w:lang w:val="fr-FR"/>
        </w:rPr>
      </w:pPr>
      <w:r>
        <w:rPr>
          <w:rFonts w:hint="eastAsia"/>
          <w:lang w:val="fr-FR"/>
        </w:rPr>
        <w:t>打开浏览器，进入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 w:rsidR="0000380B">
        <w:rPr>
          <w:rFonts w:hint="eastAsia"/>
          <w:lang w:val="fr-FR"/>
        </w:rPr>
        <w:t>管控</w:t>
      </w:r>
      <w:r>
        <w:rPr>
          <w:rFonts w:hint="eastAsia"/>
          <w:lang w:val="fr-FR"/>
        </w:rPr>
        <w:t>界面。</w:t>
      </w:r>
      <w:r w:rsidR="00AA6555">
        <w:rPr>
          <w:rFonts w:hint="eastAsia"/>
          <w:lang w:val="fr-FR"/>
        </w:rPr>
        <w:t>点击</w:t>
      </w:r>
      <w:r w:rsidR="00AA6555">
        <w:rPr>
          <w:rFonts w:hint="eastAsia"/>
          <w:lang w:val="fr-FR"/>
        </w:rPr>
        <w:t>Admin</w:t>
      </w:r>
      <w:r w:rsidR="00CC7918">
        <w:rPr>
          <w:rFonts w:hint="eastAsia"/>
          <w:lang w:val="fr-FR"/>
        </w:rPr>
        <w:t>。在显示的下拉列表中选择</w:t>
      </w:r>
      <w:r w:rsidR="00CC7918">
        <w:rPr>
          <w:rFonts w:hint="eastAsia"/>
          <w:lang w:val="fr-FR"/>
        </w:rPr>
        <w:t>Variable</w:t>
      </w:r>
      <w:r w:rsidR="002444D5">
        <w:rPr>
          <w:rFonts w:hint="eastAsia"/>
          <w:lang w:val="fr-FR"/>
        </w:rPr>
        <w:t>。</w:t>
      </w:r>
    </w:p>
    <w:p w14:paraId="7000CC80" w14:textId="77777777" w:rsidR="00521AB4" w:rsidRDefault="00521AB4" w:rsidP="003F2712">
      <w:pPr>
        <w:rPr>
          <w:noProof/>
        </w:rPr>
      </w:pPr>
    </w:p>
    <w:p w14:paraId="1FCC8CF8" w14:textId="7ABB86E3" w:rsidR="00D40A68" w:rsidRDefault="0007408A" w:rsidP="003F2712">
      <w:pPr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1417A42A" wp14:editId="3903568A">
            <wp:extent cx="5490845" cy="1561465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845" cy="156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2A27D" w14:textId="015B5969" w:rsidR="00551057" w:rsidRDefault="00551057" w:rsidP="003F2712">
      <w:pPr>
        <w:rPr>
          <w:lang w:val="fr-FR"/>
        </w:rPr>
      </w:pPr>
    </w:p>
    <w:p w14:paraId="2881C260" w14:textId="58E84953" w:rsidR="00551057" w:rsidRDefault="00551057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r>
        <w:rPr>
          <w:rFonts w:hint="eastAsia"/>
          <w:lang w:val="fr-FR"/>
        </w:rPr>
        <w:t>Variables</w:t>
      </w:r>
      <w:r>
        <w:rPr>
          <w:rFonts w:hint="eastAsia"/>
          <w:lang w:val="fr-FR"/>
        </w:rPr>
        <w:t>界面中</w:t>
      </w:r>
      <w:r w:rsidR="00906E23">
        <w:rPr>
          <w:rFonts w:hint="eastAsia"/>
          <w:lang w:val="fr-FR"/>
        </w:rPr>
        <w:t>点击</w:t>
      </w:r>
      <w:r w:rsidR="00906E23">
        <w:rPr>
          <w:rFonts w:hint="eastAsia"/>
          <w:lang w:val="fr-FR"/>
        </w:rPr>
        <w:t>Choose</w:t>
      </w:r>
      <w:r w:rsidR="00906E23">
        <w:rPr>
          <w:lang w:val="fr-FR"/>
        </w:rPr>
        <w:t xml:space="preserve"> File</w:t>
      </w:r>
      <w:r w:rsidR="00906E23">
        <w:rPr>
          <w:rFonts w:hint="eastAsia"/>
          <w:lang w:val="fr-FR"/>
        </w:rPr>
        <w:t>。</w:t>
      </w:r>
      <w:r w:rsidR="00906E23">
        <w:rPr>
          <w:rFonts w:hint="eastAsia"/>
          <w:lang w:val="fr-FR"/>
        </w:rPr>
        <w:t xml:space="preserve"> </w:t>
      </w:r>
      <w:r w:rsidR="00906E23">
        <w:rPr>
          <w:rFonts w:hint="eastAsia"/>
          <w:lang w:val="fr-FR"/>
        </w:rPr>
        <w:t>选中</w:t>
      </w:r>
      <w:r w:rsidR="00006F0D">
        <w:rPr>
          <w:rFonts w:hint="eastAsia"/>
          <w:lang w:val="fr-FR"/>
        </w:rPr>
        <w:t>Airflow</w:t>
      </w:r>
      <w:r w:rsidR="00006F0D">
        <w:rPr>
          <w:lang w:val="fr-FR"/>
        </w:rPr>
        <w:t xml:space="preserve"> </w:t>
      </w:r>
      <w:r w:rsidR="00006F0D">
        <w:rPr>
          <w:rFonts w:hint="eastAsia"/>
          <w:lang w:val="fr-FR"/>
        </w:rPr>
        <w:t>参数配置文件</w:t>
      </w:r>
      <w:r w:rsidR="00006F0D" w:rsidRPr="00006F0D">
        <w:rPr>
          <w:lang w:val="fr-FR"/>
        </w:rPr>
        <w:t>airflow_variables.json</w:t>
      </w:r>
      <w:r w:rsidR="00006F0D">
        <w:rPr>
          <w:rFonts w:hint="eastAsia"/>
          <w:lang w:val="fr-FR"/>
        </w:rPr>
        <w:t>。</w:t>
      </w:r>
      <w:r w:rsidR="00006F0D">
        <w:rPr>
          <w:rFonts w:hint="eastAsia"/>
          <w:lang w:val="fr-FR"/>
        </w:rPr>
        <w:t xml:space="preserve"> </w:t>
      </w:r>
      <w:r w:rsidR="00006F0D">
        <w:rPr>
          <w:rFonts w:hint="eastAsia"/>
          <w:lang w:val="fr-FR"/>
        </w:rPr>
        <w:t>点击</w:t>
      </w:r>
      <w:r w:rsidR="00006F0D">
        <w:rPr>
          <w:rFonts w:hint="eastAsia"/>
          <w:lang w:val="fr-FR"/>
        </w:rPr>
        <w:t>Import</w:t>
      </w:r>
      <w:r w:rsidR="00006F0D">
        <w:rPr>
          <w:lang w:val="fr-FR"/>
        </w:rPr>
        <w:t xml:space="preserve"> Variables</w:t>
      </w:r>
      <w:r w:rsidR="00006F0D">
        <w:rPr>
          <w:rFonts w:hint="eastAsia"/>
          <w:lang w:val="fr-FR"/>
        </w:rPr>
        <w:t>完成参数配置导入</w:t>
      </w:r>
    </w:p>
    <w:p w14:paraId="7312A1FF" w14:textId="7C8FAF62" w:rsidR="001D00A7" w:rsidRPr="0095233D" w:rsidRDefault="00551057" w:rsidP="005479B8">
      <w:pPr>
        <w:pStyle w:val="aa"/>
        <w:ind w:left="0"/>
        <w:rPr>
          <w:lang w:val="fr-FR"/>
        </w:rPr>
      </w:pPr>
      <w:r>
        <w:rPr>
          <w:noProof/>
        </w:rPr>
        <w:drawing>
          <wp:inline distT="0" distB="0" distL="0" distR="0" wp14:anchorId="0C9D0732" wp14:editId="6DD9C129">
            <wp:extent cx="3770768" cy="1899350"/>
            <wp:effectExtent l="0" t="0" r="1270" b="5715"/>
            <wp:docPr id="3" name="图片 3" descr="Image result for airflow variable j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airflow variable js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744" cy="1904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5AEF0" w14:textId="77777777" w:rsidR="003C3C63" w:rsidRPr="003C3C63" w:rsidRDefault="003C3C63" w:rsidP="003C3C63">
      <w:pPr>
        <w:rPr>
          <w:lang w:val="fr-FR"/>
        </w:rPr>
      </w:pPr>
    </w:p>
    <w:p w14:paraId="3257E157" w14:textId="0FB46DA0" w:rsidR="0006291E" w:rsidRDefault="0006291E" w:rsidP="00C7385C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订单参数</w:t>
      </w:r>
    </w:p>
    <w:p w14:paraId="17DE45C8" w14:textId="4A65E62A" w:rsidR="00C7385C" w:rsidRDefault="00C7385C" w:rsidP="003F2712">
      <w:pPr>
        <w:rPr>
          <w:lang w:val="fr-FR"/>
        </w:rPr>
      </w:pPr>
      <w:r>
        <w:rPr>
          <w:rFonts w:hint="eastAsia"/>
          <w:lang w:val="fr-FR"/>
        </w:rPr>
        <w:t>将下列文件放置于同一文件夹</w:t>
      </w:r>
    </w:p>
    <w:p w14:paraId="423BC501" w14:textId="77777777" w:rsidR="002A153F" w:rsidRDefault="002A153F" w:rsidP="003F2712">
      <w:pPr>
        <w:rPr>
          <w:lang w:val="fr-FR"/>
        </w:rPr>
      </w:pPr>
    </w:p>
    <w:tbl>
      <w:tblPr>
        <w:tblStyle w:val="11"/>
        <w:tblW w:w="8420" w:type="dxa"/>
        <w:tblLook w:val="0600" w:firstRow="0" w:lastRow="0" w:firstColumn="0" w:lastColumn="0" w:noHBand="1" w:noVBand="1"/>
      </w:tblPr>
      <w:tblGrid>
        <w:gridCol w:w="4100"/>
        <w:gridCol w:w="4320"/>
      </w:tblGrid>
      <w:tr w:rsidR="002A153F" w:rsidRPr="002A153F" w14:paraId="4B30D9DC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4022169D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proofErr w:type="spell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load_store_</w:t>
            </w:r>
            <w:proofErr w:type="gram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6CA5521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载入或更新门店订单参数的软件</w:t>
            </w:r>
          </w:p>
        </w:tc>
      </w:tr>
      <w:tr w:rsidR="002A153F" w:rsidRPr="002A153F" w14:paraId="760A859A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2C22A4F7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proofErr w:type="spell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load_dc_</w:t>
            </w:r>
            <w:proofErr w:type="gram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481F5B9E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载入或更新大仓订单参数的软件</w:t>
            </w:r>
          </w:p>
        </w:tc>
      </w:tr>
      <w:tr w:rsidR="002A153F" w:rsidRPr="002A153F" w14:paraId="3DDB45C7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0CB4508C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proofErr w:type="spell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prepare_calendar_</w:t>
            </w:r>
            <w:proofErr w:type="gram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table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C82B80A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载入或更新订单日历的软件</w:t>
            </w:r>
          </w:p>
        </w:tc>
      </w:tr>
      <w:tr w:rsidR="002A153F" w:rsidRPr="002A153F" w14:paraId="172C75B2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2010BDBC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East Parameter 20190906.xlsx</w:t>
            </w:r>
          </w:p>
        </w:tc>
        <w:tc>
          <w:tcPr>
            <w:tcW w:w="4320" w:type="dxa"/>
            <w:noWrap/>
            <w:hideMark/>
          </w:tcPr>
          <w:p w14:paraId="3D4B91FD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proofErr w:type="gramStart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最新门</w:t>
            </w:r>
            <w:proofErr w:type="gramEnd"/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店订单参数</w:t>
            </w:r>
          </w:p>
        </w:tc>
      </w:tr>
      <w:tr w:rsidR="002A153F" w:rsidRPr="002A153F" w14:paraId="4A0E1CBC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1FABFEE3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East 3 Supps DC Item list 20190830.xlsx</w:t>
            </w:r>
          </w:p>
        </w:tc>
        <w:tc>
          <w:tcPr>
            <w:tcW w:w="4320" w:type="dxa"/>
            <w:noWrap/>
            <w:hideMark/>
          </w:tcPr>
          <w:p w14:paraId="245E2069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最新大仓订单参数</w:t>
            </w:r>
          </w:p>
        </w:tc>
      </w:tr>
      <w:tr w:rsidR="002A153F" w:rsidRPr="002A153F" w14:paraId="59DF9530" w14:textId="77777777" w:rsidTr="002A153F">
        <w:trPr>
          <w:trHeight w:val="280"/>
        </w:trPr>
        <w:tc>
          <w:tcPr>
            <w:tcW w:w="4100" w:type="dxa"/>
            <w:noWrap/>
            <w:hideMark/>
          </w:tcPr>
          <w:p w14:paraId="1A7121CE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store_delivery_time.xlsx</w:t>
            </w:r>
          </w:p>
        </w:tc>
        <w:tc>
          <w:tcPr>
            <w:tcW w:w="4320" w:type="dxa"/>
            <w:noWrap/>
            <w:hideMark/>
          </w:tcPr>
          <w:p w14:paraId="012A9695" w14:textId="77777777" w:rsidR="002A153F" w:rsidRPr="002A153F" w:rsidRDefault="002A153F" w:rsidP="003F2712">
            <w:pPr>
              <w:rPr>
                <w:rFonts w:ascii="等线" w:eastAsia="等线" w:hAnsi="等线" w:cs="宋体"/>
                <w:color w:val="000000"/>
                <w:sz w:val="22"/>
                <w:szCs w:val="22"/>
              </w:rPr>
            </w:pPr>
            <w:r w:rsidRPr="002A153F">
              <w:rPr>
                <w:rFonts w:ascii="等线" w:eastAsia="等线" w:hAnsi="等线" w:cs="宋体" w:hint="eastAsia"/>
                <w:color w:val="000000"/>
                <w:sz w:val="22"/>
                <w:szCs w:val="22"/>
              </w:rPr>
              <w:t>门店订单到货时间</w:t>
            </w:r>
          </w:p>
        </w:tc>
      </w:tr>
    </w:tbl>
    <w:p w14:paraId="3B279CF9" w14:textId="77777777" w:rsidR="002A153F" w:rsidRDefault="002A153F" w:rsidP="003F2712">
      <w:pPr>
        <w:rPr>
          <w:lang w:val="fr-FR"/>
        </w:rPr>
      </w:pPr>
    </w:p>
    <w:p w14:paraId="2D9F1100" w14:textId="45A6A6C6" w:rsidR="004A5D4C" w:rsidRDefault="00211C7C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r w:rsidR="00DD5F16">
        <w:rPr>
          <w:rFonts w:hint="eastAsia"/>
          <w:lang w:val="fr-FR"/>
        </w:rPr>
        <w:t>Jupyter</w:t>
      </w:r>
      <w:r w:rsidR="00DD5F16">
        <w:rPr>
          <w:lang w:val="fr-FR"/>
        </w:rPr>
        <w:t xml:space="preserve"> Lab</w:t>
      </w:r>
      <w:r w:rsidR="00DD5F16">
        <w:rPr>
          <w:rFonts w:hint="eastAsia"/>
          <w:lang w:val="fr-FR"/>
        </w:rPr>
        <w:t>中打开上面的</w:t>
      </w:r>
      <w:r w:rsidR="00DD5F16">
        <w:rPr>
          <w:rFonts w:hint="eastAsia"/>
          <w:lang w:val="fr-FR"/>
        </w:rPr>
        <w:t xml:space="preserve"> </w:t>
      </w:r>
      <w:r w:rsidR="00DD5F16">
        <w:rPr>
          <w:lang w:val="fr-FR"/>
        </w:rPr>
        <w:t xml:space="preserve">ipynb </w:t>
      </w:r>
      <w:r w:rsidR="00DD5F16">
        <w:rPr>
          <w:rFonts w:hint="eastAsia"/>
          <w:lang w:val="fr-FR"/>
        </w:rPr>
        <w:t>文件</w:t>
      </w:r>
      <w:r w:rsidR="002C7836">
        <w:rPr>
          <w:rFonts w:hint="eastAsia"/>
          <w:lang w:val="fr-FR"/>
        </w:rPr>
        <w:t>。点击</w:t>
      </w:r>
      <w:r w:rsidR="002C7836">
        <w:rPr>
          <w:rFonts w:hint="eastAsia"/>
          <w:lang w:val="fr-FR"/>
        </w:rPr>
        <w:t>Run</w:t>
      </w:r>
      <w:r w:rsidR="002C7836">
        <w:rPr>
          <w:rFonts w:hint="eastAsia"/>
          <w:lang w:val="fr-FR"/>
        </w:rPr>
        <w:t>，在下拉列表中选择</w:t>
      </w:r>
      <w:r w:rsidR="002C7836">
        <w:rPr>
          <w:rFonts w:hint="eastAsia"/>
          <w:lang w:val="fr-FR"/>
        </w:rPr>
        <w:t>Run</w:t>
      </w:r>
      <w:r w:rsidR="002C7836">
        <w:rPr>
          <w:lang w:val="fr-FR"/>
        </w:rPr>
        <w:t xml:space="preserve"> </w:t>
      </w:r>
      <w:r w:rsidR="004A5D4C">
        <w:rPr>
          <w:lang w:val="fr-FR"/>
        </w:rPr>
        <w:t xml:space="preserve">All Cells </w:t>
      </w:r>
      <w:r w:rsidR="004A5D4C">
        <w:rPr>
          <w:rFonts w:hint="eastAsia"/>
          <w:lang w:val="fr-FR"/>
        </w:rPr>
        <w:t>以执行文件中的全部语句。</w:t>
      </w:r>
    </w:p>
    <w:p w14:paraId="2558DCC3" w14:textId="77777777" w:rsidR="004A5D4C" w:rsidRDefault="004A5D4C" w:rsidP="003F2712">
      <w:pPr>
        <w:rPr>
          <w:lang w:val="fr-FR"/>
        </w:rPr>
      </w:pPr>
    </w:p>
    <w:p w14:paraId="1AAEF982" w14:textId="77777777" w:rsidR="004A5D4C" w:rsidRDefault="004A5D4C" w:rsidP="003F2712">
      <w:pPr>
        <w:rPr>
          <w:rFonts w:ascii="等线" w:eastAsia="等线" w:hAnsi="等线" w:cs="宋体"/>
          <w:color w:val="000000"/>
          <w:sz w:val="22"/>
          <w:szCs w:val="22"/>
        </w:rPr>
      </w:pPr>
      <w:proofErr w:type="gramStart"/>
      <w:r>
        <w:rPr>
          <w:rFonts w:ascii="等线" w:eastAsia="等线" w:hAnsi="等线" w:cs="宋体" w:hint="eastAsia"/>
          <w:color w:val="000000"/>
          <w:sz w:val="22"/>
          <w:szCs w:val="22"/>
        </w:rPr>
        <w:t>请确保</w:t>
      </w:r>
      <w:proofErr w:type="gramEnd"/>
      <w:r>
        <w:rPr>
          <w:rFonts w:ascii="等线" w:eastAsia="等线" w:hAnsi="等线" w:cs="宋体" w:hint="eastAsia"/>
          <w:color w:val="000000"/>
          <w:sz w:val="22"/>
          <w:szCs w:val="22"/>
        </w:rPr>
        <w:t>如下表在数据库中可见</w:t>
      </w:r>
    </w:p>
    <w:p w14:paraId="528AA75D" w14:textId="5D19EEB8" w:rsidR="00C7385C" w:rsidRDefault="00C7385C" w:rsidP="003F2712">
      <w:pPr>
        <w:rPr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398"/>
        <w:gridCol w:w="4239"/>
      </w:tblGrid>
      <w:tr w:rsidR="004A5D4C" w14:paraId="7E046E90" w14:textId="77777777" w:rsidTr="004A5D4C">
        <w:tc>
          <w:tcPr>
            <w:tcW w:w="4318" w:type="dxa"/>
          </w:tcPr>
          <w:p w14:paraId="31721CA5" w14:textId="31C92820" w:rsidR="004A5D4C" w:rsidRDefault="006B25BB" w:rsidP="003F2712">
            <w:pPr>
              <w:rPr>
                <w:lang w:val="fr-FR"/>
              </w:rPr>
            </w:pPr>
            <w:r w:rsidRPr="006B25BB">
              <w:rPr>
                <w:lang w:val="fr-FR"/>
              </w:rPr>
              <w:t>vartefact.forecast_store_item_details</w:t>
            </w:r>
          </w:p>
        </w:tc>
        <w:tc>
          <w:tcPr>
            <w:tcW w:w="4319" w:type="dxa"/>
          </w:tcPr>
          <w:p w14:paraId="01C1AC87" w14:textId="26C4A133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</w:t>
            </w:r>
            <w:proofErr w:type="gramStart"/>
            <w:r>
              <w:rPr>
                <w:rFonts w:hint="eastAsia"/>
                <w:lang w:val="fr-FR"/>
              </w:rPr>
              <w:t>店单品信息</w:t>
            </w:r>
            <w:proofErr w:type="gramEnd"/>
          </w:p>
        </w:tc>
      </w:tr>
      <w:tr w:rsidR="004A5D4C" w14:paraId="7CA87B50" w14:textId="77777777" w:rsidTr="004A5D4C">
        <w:tc>
          <w:tcPr>
            <w:tcW w:w="4318" w:type="dxa"/>
          </w:tcPr>
          <w:p w14:paraId="0B127B03" w14:textId="29030869" w:rsidR="004A5D4C" w:rsidRDefault="00FC7598" w:rsidP="003F2712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onstock_order_delivery_mapping</w:t>
            </w:r>
          </w:p>
        </w:tc>
        <w:tc>
          <w:tcPr>
            <w:tcW w:w="4319" w:type="dxa"/>
          </w:tcPr>
          <w:p w14:paraId="5F05CD79" w14:textId="44617E3F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4A5D4C" w14:paraId="53CD0518" w14:textId="77777777" w:rsidTr="004A5D4C">
        <w:tc>
          <w:tcPr>
            <w:tcW w:w="4318" w:type="dxa"/>
          </w:tcPr>
          <w:p w14:paraId="668F9C87" w14:textId="70765C40" w:rsidR="004A5D4C" w:rsidRDefault="00FC7598" w:rsidP="003F2712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xdock_order_mapping</w:t>
            </w:r>
          </w:p>
        </w:tc>
        <w:tc>
          <w:tcPr>
            <w:tcW w:w="4319" w:type="dxa"/>
          </w:tcPr>
          <w:p w14:paraId="2E74D99C" w14:textId="0C7A6AFC" w:rsidR="004A5D4C" w:rsidRDefault="00535AC6" w:rsidP="003F2712">
            <w:pPr>
              <w:rPr>
                <w:lang w:val="fr-FR"/>
              </w:rPr>
            </w:pPr>
            <w:proofErr w:type="gramStart"/>
            <w:r>
              <w:rPr>
                <w:rFonts w:hint="eastAsia"/>
                <w:lang w:val="fr-FR"/>
              </w:rPr>
              <w:t>越库单</w:t>
            </w:r>
            <w:proofErr w:type="gramEnd"/>
            <w:r>
              <w:rPr>
                <w:rFonts w:hint="eastAsia"/>
                <w:lang w:val="fr-FR"/>
              </w:rPr>
              <w:t>品送货信息</w:t>
            </w:r>
          </w:p>
        </w:tc>
      </w:tr>
      <w:tr w:rsidR="004A5D4C" w14:paraId="4FD65520" w14:textId="77777777" w:rsidTr="004A5D4C">
        <w:tc>
          <w:tcPr>
            <w:tcW w:w="4318" w:type="dxa"/>
          </w:tcPr>
          <w:p w14:paraId="7B49583C" w14:textId="29D337D3" w:rsidR="004A5D4C" w:rsidRDefault="00FC7598" w:rsidP="003F2712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dc_item_details</w:t>
            </w:r>
          </w:p>
        </w:tc>
        <w:tc>
          <w:tcPr>
            <w:tcW w:w="4319" w:type="dxa"/>
          </w:tcPr>
          <w:p w14:paraId="47CAF2ED" w14:textId="095D1F7B" w:rsidR="004A5D4C" w:rsidRDefault="00535AC6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</w:t>
            </w:r>
            <w:proofErr w:type="gramStart"/>
            <w:r>
              <w:rPr>
                <w:rFonts w:hint="eastAsia"/>
                <w:lang w:val="fr-FR"/>
              </w:rPr>
              <w:t>品信息</w:t>
            </w:r>
            <w:proofErr w:type="gramEnd"/>
          </w:p>
        </w:tc>
      </w:tr>
      <w:tr w:rsidR="004A5D4C" w14:paraId="1CD7470D" w14:textId="77777777" w:rsidTr="004A5D4C">
        <w:tc>
          <w:tcPr>
            <w:tcW w:w="4318" w:type="dxa"/>
          </w:tcPr>
          <w:p w14:paraId="6C8C7D18" w14:textId="2F5DBBCD" w:rsidR="004A5D4C" w:rsidRDefault="002D40A5" w:rsidP="003F2712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calendar</w:t>
            </w:r>
          </w:p>
        </w:tc>
        <w:tc>
          <w:tcPr>
            <w:tcW w:w="4319" w:type="dxa"/>
          </w:tcPr>
          <w:p w14:paraId="64A80511" w14:textId="30AC1823" w:rsidR="004A5D4C" w:rsidRDefault="0047697E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4A5D4C" w14:paraId="53737A12" w14:textId="77777777" w:rsidTr="004A5D4C">
        <w:tc>
          <w:tcPr>
            <w:tcW w:w="4318" w:type="dxa"/>
          </w:tcPr>
          <w:p w14:paraId="09CD8A74" w14:textId="70134FD7" w:rsidR="004A5D4C" w:rsidRDefault="002D40A5" w:rsidP="003F2712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dc_order_delivery_mapping</w:t>
            </w:r>
          </w:p>
        </w:tc>
        <w:tc>
          <w:tcPr>
            <w:tcW w:w="4319" w:type="dxa"/>
          </w:tcPr>
          <w:p w14:paraId="2D45379E" w14:textId="217FEB09" w:rsidR="004A5D4C" w:rsidRDefault="0047697E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4A5D4C" w14:paraId="01F748B2" w14:textId="77777777" w:rsidTr="004A5D4C">
        <w:tc>
          <w:tcPr>
            <w:tcW w:w="4318" w:type="dxa"/>
          </w:tcPr>
          <w:p w14:paraId="101EDDEF" w14:textId="23711561" w:rsidR="004A5D4C" w:rsidRDefault="00CF2A2E" w:rsidP="003F2712">
            <w:pPr>
              <w:rPr>
                <w:lang w:val="fr-FR"/>
              </w:rPr>
            </w:pPr>
            <w:r w:rsidRPr="00CF2A2E">
              <w:rPr>
                <w:lang w:val="fr-FR"/>
              </w:rPr>
              <w:t>vartefact.forecast_stores_delv_time</w:t>
            </w:r>
          </w:p>
        </w:tc>
        <w:tc>
          <w:tcPr>
            <w:tcW w:w="4319" w:type="dxa"/>
          </w:tcPr>
          <w:p w14:paraId="0B34C1B1" w14:textId="63AFC6F0" w:rsidR="004A5D4C" w:rsidRDefault="0047697E" w:rsidP="003F2712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</w:t>
            </w:r>
            <w:proofErr w:type="gramStart"/>
            <w:r>
              <w:rPr>
                <w:rFonts w:hint="eastAsia"/>
                <w:lang w:val="fr-FR"/>
              </w:rPr>
              <w:t>店时间</w:t>
            </w:r>
            <w:proofErr w:type="gramEnd"/>
          </w:p>
        </w:tc>
      </w:tr>
    </w:tbl>
    <w:p w14:paraId="46E7E66E" w14:textId="77777777" w:rsidR="004A5D4C" w:rsidRPr="00C7385C" w:rsidRDefault="004A5D4C" w:rsidP="003F2712">
      <w:pPr>
        <w:rPr>
          <w:lang w:val="fr-FR"/>
        </w:rPr>
      </w:pPr>
    </w:p>
    <w:p w14:paraId="5420A9C9" w14:textId="670E802B" w:rsidR="000F30CB" w:rsidRDefault="000F30CB" w:rsidP="00D3496F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lastRenderedPageBreak/>
        <w:t>初始化数据库表</w:t>
      </w:r>
    </w:p>
    <w:p w14:paraId="58E421A2" w14:textId="7C2A5BE3" w:rsidR="00D3496F" w:rsidRDefault="00D3496F" w:rsidP="003F2712">
      <w:r>
        <w:rPr>
          <w:rFonts w:hint="eastAsia"/>
          <w:lang w:val="fr-FR"/>
        </w:rPr>
        <w:t>打开</w:t>
      </w:r>
      <w:r w:rsidR="00230DBC">
        <w:rPr>
          <w:rFonts w:hint="eastAsia"/>
          <w:lang w:val="fr-FR"/>
        </w:rPr>
        <w:t>脚本文件</w:t>
      </w:r>
      <w:r w:rsidR="00230DBC" w:rsidRPr="00230DBC">
        <w:rPr>
          <w:rFonts w:hint="eastAsia"/>
        </w:rPr>
        <w:t xml:space="preserve">create </w:t>
      </w:r>
      <w:proofErr w:type="spellStart"/>
      <w:r w:rsidR="00230DBC" w:rsidRPr="00230DBC">
        <w:rPr>
          <w:rFonts w:hint="eastAsia"/>
        </w:rPr>
        <w:t>table.sql</w:t>
      </w:r>
      <w:proofErr w:type="spellEnd"/>
      <w:r w:rsidR="00230DBC">
        <w:rPr>
          <w:rFonts w:hint="eastAsia"/>
        </w:rPr>
        <w:t>，将其中的</w:t>
      </w:r>
      <w:r w:rsidR="006B614D">
        <w:rPr>
          <w:rFonts w:hint="eastAsia"/>
        </w:rPr>
        <w:t>SQL</w:t>
      </w:r>
      <w:r w:rsidR="006B614D">
        <w:rPr>
          <w:rFonts w:hint="eastAsia"/>
        </w:rPr>
        <w:t>语句拷贝至</w:t>
      </w:r>
      <w:r w:rsidR="006B614D">
        <w:rPr>
          <w:rFonts w:hint="eastAsia"/>
        </w:rPr>
        <w:t>Impala</w:t>
      </w:r>
      <w:r w:rsidR="006B614D">
        <w:rPr>
          <w:rFonts w:hint="eastAsia"/>
        </w:rPr>
        <w:t>运行环境。运行语句完成表的创建。</w:t>
      </w:r>
    </w:p>
    <w:p w14:paraId="0014092E" w14:textId="56166BA6" w:rsidR="006B614D" w:rsidRDefault="006B614D" w:rsidP="003F2712">
      <w:proofErr w:type="gramStart"/>
      <w:r>
        <w:rPr>
          <w:rFonts w:hint="eastAsia"/>
        </w:rPr>
        <w:t>请确保</w:t>
      </w:r>
      <w:proofErr w:type="gramEnd"/>
      <w:r>
        <w:rPr>
          <w:rFonts w:hint="eastAsia"/>
        </w:rPr>
        <w:t>如下表</w:t>
      </w:r>
      <w:r w:rsidR="0006291E">
        <w:rPr>
          <w:rFonts w:hint="eastAsia"/>
        </w:rPr>
        <w:t>在数据库中可见</w:t>
      </w:r>
    </w:p>
    <w:p w14:paraId="352CB3D2" w14:textId="7B478E1B" w:rsidR="0006291E" w:rsidRDefault="0006291E" w:rsidP="003F2712"/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5656CB" w14:paraId="786896F7" w14:textId="77777777" w:rsidTr="00583D16">
        <w:tc>
          <w:tcPr>
            <w:tcW w:w="4836" w:type="dxa"/>
          </w:tcPr>
          <w:p w14:paraId="31286B10" w14:textId="1E96F345" w:rsidR="005656CB" w:rsidRDefault="005656CB" w:rsidP="003F2712">
            <w:proofErr w:type="spellStart"/>
            <w:proofErr w:type="gramStart"/>
            <w:r w:rsidRPr="005656CB">
              <w:t>vartefact.forecast</w:t>
            </w:r>
            <w:proofErr w:type="gramEnd"/>
            <w:r w:rsidRPr="005656CB">
              <w:t>_script_runs</w:t>
            </w:r>
            <w:proofErr w:type="spellEnd"/>
          </w:p>
        </w:tc>
        <w:tc>
          <w:tcPr>
            <w:tcW w:w="3801" w:type="dxa"/>
          </w:tcPr>
          <w:p w14:paraId="76A022EB" w14:textId="54E13A27" w:rsidR="005656CB" w:rsidRDefault="005656CB" w:rsidP="003F2712">
            <w:r>
              <w:rPr>
                <w:rFonts w:hint="eastAsia"/>
              </w:rPr>
              <w:t>系统运行记录</w:t>
            </w:r>
          </w:p>
        </w:tc>
      </w:tr>
      <w:tr w:rsidR="005656CB" w14:paraId="1DDBC3D6" w14:textId="77777777" w:rsidTr="00583D16">
        <w:tc>
          <w:tcPr>
            <w:tcW w:w="4836" w:type="dxa"/>
          </w:tcPr>
          <w:p w14:paraId="5F747CD6" w14:textId="14B391B3" w:rsidR="005656CB" w:rsidRDefault="009F0D97" w:rsidP="003F2712">
            <w:proofErr w:type="spellStart"/>
            <w:proofErr w:type="gramStart"/>
            <w:r w:rsidRPr="009F0D97">
              <w:t>vartefact.forecast</w:t>
            </w:r>
            <w:proofErr w:type="gramEnd"/>
            <w:r w:rsidRPr="009F0D97">
              <w:t>_nsa_dm_extract_log</w:t>
            </w:r>
            <w:proofErr w:type="spellEnd"/>
          </w:p>
        </w:tc>
        <w:tc>
          <w:tcPr>
            <w:tcW w:w="3801" w:type="dxa"/>
          </w:tcPr>
          <w:p w14:paraId="12E6085E" w14:textId="30200503" w:rsidR="005656CB" w:rsidRDefault="009F0D97" w:rsidP="003F2712"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5656CB" w14:paraId="168CD500" w14:textId="77777777" w:rsidTr="00583D16">
        <w:tc>
          <w:tcPr>
            <w:tcW w:w="4836" w:type="dxa"/>
          </w:tcPr>
          <w:p w14:paraId="12F49960" w14:textId="7EB66745" w:rsidR="005656CB" w:rsidRDefault="00D515F5" w:rsidP="003F2712">
            <w:proofErr w:type="spellStart"/>
            <w:proofErr w:type="gramStart"/>
            <w:r w:rsidRPr="00D515F5">
              <w:t>vartefact.forecast</w:t>
            </w:r>
            <w:proofErr w:type="gramEnd"/>
            <w:r w:rsidRPr="00D515F5">
              <w:t>_item_code_id_stock</w:t>
            </w:r>
            <w:proofErr w:type="spellEnd"/>
          </w:p>
        </w:tc>
        <w:tc>
          <w:tcPr>
            <w:tcW w:w="3801" w:type="dxa"/>
          </w:tcPr>
          <w:p w14:paraId="4CACA6EE" w14:textId="38F1F127" w:rsidR="005656CB" w:rsidRDefault="00D515F5" w:rsidP="003F2712">
            <w:r>
              <w:rPr>
                <w:rFonts w:hint="eastAsia"/>
              </w:rPr>
              <w:t>门店</w:t>
            </w:r>
            <w:r w:rsidR="00BA083B">
              <w:rPr>
                <w:rFonts w:hint="eastAsia"/>
              </w:rPr>
              <w:t>每日</w:t>
            </w:r>
            <w:r>
              <w:rPr>
                <w:rFonts w:hint="eastAsia"/>
              </w:rPr>
              <w:t>库存</w:t>
            </w:r>
          </w:p>
        </w:tc>
      </w:tr>
      <w:tr w:rsidR="005656CB" w14:paraId="336BC668" w14:textId="77777777" w:rsidTr="00583D16">
        <w:tc>
          <w:tcPr>
            <w:tcW w:w="4836" w:type="dxa"/>
          </w:tcPr>
          <w:p w14:paraId="33D420FD" w14:textId="420B7022" w:rsidR="005656CB" w:rsidRDefault="00D515F5" w:rsidP="003F2712">
            <w:proofErr w:type="gramStart"/>
            <w:r w:rsidRPr="00D515F5">
              <w:t>vartefact.forecast</w:t>
            </w:r>
            <w:proofErr w:type="gramEnd"/>
            <w:r w:rsidRPr="00D515F5">
              <w:t>_p4cm_store_item</w:t>
            </w:r>
          </w:p>
        </w:tc>
        <w:tc>
          <w:tcPr>
            <w:tcW w:w="3801" w:type="dxa"/>
          </w:tcPr>
          <w:p w14:paraId="6C026864" w14:textId="09B33CE6" w:rsidR="005656CB" w:rsidRDefault="00D515F5" w:rsidP="003F2712"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5656CB" w14:paraId="375E2754" w14:textId="77777777" w:rsidTr="00583D16">
        <w:tc>
          <w:tcPr>
            <w:tcW w:w="4836" w:type="dxa"/>
          </w:tcPr>
          <w:p w14:paraId="48A743D8" w14:textId="45AE2A7A" w:rsidR="005656CB" w:rsidRDefault="00BA083B" w:rsidP="003F2712">
            <w:proofErr w:type="spellStart"/>
            <w:proofErr w:type="gramStart"/>
            <w:r w:rsidRPr="00BA083B">
              <w:t>vartefact.forecast</w:t>
            </w:r>
            <w:proofErr w:type="gramEnd"/>
            <w:r w:rsidRPr="00BA083B">
              <w:t>_lfms_daily_dcstock</w:t>
            </w:r>
            <w:proofErr w:type="spellEnd"/>
          </w:p>
        </w:tc>
        <w:tc>
          <w:tcPr>
            <w:tcW w:w="3801" w:type="dxa"/>
          </w:tcPr>
          <w:p w14:paraId="53E29AEC" w14:textId="3584237C" w:rsidR="005656CB" w:rsidRDefault="00BA083B" w:rsidP="003F2712">
            <w:r>
              <w:rPr>
                <w:rFonts w:hint="eastAsia"/>
              </w:rPr>
              <w:t>大仓每日库存</w:t>
            </w:r>
          </w:p>
        </w:tc>
      </w:tr>
      <w:tr w:rsidR="005656CB" w14:paraId="40B67D63" w14:textId="77777777" w:rsidTr="00583D16">
        <w:tc>
          <w:tcPr>
            <w:tcW w:w="4836" w:type="dxa"/>
          </w:tcPr>
          <w:p w14:paraId="321781F5" w14:textId="7C96BB43" w:rsidR="005656CB" w:rsidRDefault="00786478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dc_latest_sales</w:t>
            </w:r>
            <w:proofErr w:type="spellEnd"/>
          </w:p>
        </w:tc>
        <w:tc>
          <w:tcPr>
            <w:tcW w:w="3801" w:type="dxa"/>
          </w:tcPr>
          <w:p w14:paraId="4AE14F92" w14:textId="105BC6B2" w:rsidR="005656CB" w:rsidRDefault="00786478" w:rsidP="003F2712">
            <w:r>
              <w:rPr>
                <w:rFonts w:hint="eastAsia"/>
              </w:rPr>
              <w:t>大仓最新平均销量</w:t>
            </w:r>
          </w:p>
        </w:tc>
      </w:tr>
      <w:tr w:rsidR="005656CB" w14:paraId="66BD02F7" w14:textId="77777777" w:rsidTr="00583D16">
        <w:tc>
          <w:tcPr>
            <w:tcW w:w="4836" w:type="dxa"/>
          </w:tcPr>
          <w:p w14:paraId="33F527A4" w14:textId="0605CCA6" w:rsidR="005656CB" w:rsidRDefault="00786478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</w:t>
            </w:r>
            <w:proofErr w:type="spellEnd"/>
          </w:p>
        </w:tc>
        <w:tc>
          <w:tcPr>
            <w:tcW w:w="3801" w:type="dxa"/>
          </w:tcPr>
          <w:p w14:paraId="5EFE8EE6" w14:textId="784D083E" w:rsidR="005656CB" w:rsidRDefault="00A0626D" w:rsidP="003F2712">
            <w:r>
              <w:rPr>
                <w:rFonts w:hint="eastAsia"/>
              </w:rPr>
              <w:t>存库</w:t>
            </w:r>
            <w:proofErr w:type="gramStart"/>
            <w:r>
              <w:rPr>
                <w:rFonts w:hint="eastAsia"/>
              </w:rPr>
              <w:t>单品门店</w:t>
            </w:r>
            <w:proofErr w:type="gramEnd"/>
            <w:r>
              <w:rPr>
                <w:rFonts w:hint="eastAsia"/>
              </w:rPr>
              <w:t>订单</w:t>
            </w:r>
          </w:p>
        </w:tc>
      </w:tr>
      <w:tr w:rsidR="00786478" w14:paraId="64CD4115" w14:textId="77777777" w:rsidTr="00583D16">
        <w:tc>
          <w:tcPr>
            <w:tcW w:w="4836" w:type="dxa"/>
          </w:tcPr>
          <w:p w14:paraId="0E2B39F5" w14:textId="4E0F596E" w:rsidR="00786478" w:rsidRDefault="00786478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</w:t>
            </w:r>
            <w:proofErr w:type="spellEnd"/>
          </w:p>
        </w:tc>
        <w:tc>
          <w:tcPr>
            <w:tcW w:w="3801" w:type="dxa"/>
          </w:tcPr>
          <w:p w14:paraId="2B5B3356" w14:textId="65532C75" w:rsidR="00786478" w:rsidRDefault="00A0626D" w:rsidP="003F2712">
            <w:proofErr w:type="gramStart"/>
            <w:r>
              <w:rPr>
                <w:rFonts w:hint="eastAsia"/>
              </w:rPr>
              <w:t>越库单品门</w:t>
            </w:r>
            <w:proofErr w:type="gramEnd"/>
            <w:r>
              <w:rPr>
                <w:rFonts w:hint="eastAsia"/>
              </w:rPr>
              <w:t>店订单</w:t>
            </w:r>
          </w:p>
        </w:tc>
      </w:tr>
      <w:tr w:rsidR="00786478" w14:paraId="38AEF430" w14:textId="77777777" w:rsidTr="00583D16">
        <w:tc>
          <w:tcPr>
            <w:tcW w:w="4836" w:type="dxa"/>
          </w:tcPr>
          <w:p w14:paraId="40C26FE6" w14:textId="10C0D91B" w:rsidR="00786478" w:rsidRDefault="00A0626D" w:rsidP="003F2712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</w:t>
            </w:r>
            <w:proofErr w:type="spellEnd"/>
          </w:p>
        </w:tc>
        <w:tc>
          <w:tcPr>
            <w:tcW w:w="3801" w:type="dxa"/>
          </w:tcPr>
          <w:p w14:paraId="7E4BB014" w14:textId="4F922FBE" w:rsidR="00786478" w:rsidRDefault="00A0626D" w:rsidP="003F2712">
            <w:r>
              <w:rPr>
                <w:rFonts w:hint="eastAsia"/>
              </w:rPr>
              <w:t>存库单品大仓订单</w:t>
            </w:r>
          </w:p>
        </w:tc>
      </w:tr>
      <w:tr w:rsidR="00A0626D" w14:paraId="6927ECF1" w14:textId="77777777" w:rsidTr="00583D16">
        <w:tc>
          <w:tcPr>
            <w:tcW w:w="4836" w:type="dxa"/>
          </w:tcPr>
          <w:p w14:paraId="48EA3980" w14:textId="1EE9A15D" w:rsidR="00A0626D" w:rsidRDefault="00A0626D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_hist</w:t>
            </w:r>
            <w:proofErr w:type="spellEnd"/>
          </w:p>
        </w:tc>
        <w:tc>
          <w:tcPr>
            <w:tcW w:w="3801" w:type="dxa"/>
          </w:tcPr>
          <w:p w14:paraId="5CACB851" w14:textId="0AEF6BB7" w:rsidR="00A0626D" w:rsidRDefault="002B6ED3" w:rsidP="003F2712">
            <w:r>
              <w:rPr>
                <w:rFonts w:hint="eastAsia"/>
              </w:rPr>
              <w:t>存库</w:t>
            </w:r>
            <w:proofErr w:type="gramStart"/>
            <w:r>
              <w:rPr>
                <w:rFonts w:hint="eastAsia"/>
              </w:rPr>
              <w:t>单品门店</w:t>
            </w:r>
            <w:proofErr w:type="gramEnd"/>
            <w:r>
              <w:rPr>
                <w:rFonts w:hint="eastAsia"/>
              </w:rPr>
              <w:t>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0E4CEB65" w14:textId="77777777" w:rsidTr="00583D16">
        <w:tc>
          <w:tcPr>
            <w:tcW w:w="4836" w:type="dxa"/>
          </w:tcPr>
          <w:p w14:paraId="0BD08602" w14:textId="03E0262F" w:rsidR="002B6ED3" w:rsidRDefault="002B6ED3" w:rsidP="003F2712"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_hist</w:t>
            </w:r>
            <w:proofErr w:type="spellEnd"/>
          </w:p>
        </w:tc>
        <w:tc>
          <w:tcPr>
            <w:tcW w:w="3801" w:type="dxa"/>
          </w:tcPr>
          <w:p w14:paraId="59B19FD1" w14:textId="3E8947B2" w:rsidR="002B6ED3" w:rsidRDefault="002B6ED3" w:rsidP="003F2712">
            <w:proofErr w:type="gramStart"/>
            <w:r>
              <w:rPr>
                <w:rFonts w:hint="eastAsia"/>
              </w:rPr>
              <w:t>越库单品门</w:t>
            </w:r>
            <w:proofErr w:type="gramEnd"/>
            <w:r>
              <w:rPr>
                <w:rFonts w:hint="eastAsia"/>
              </w:rPr>
              <w:t>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6D2E0D89" w14:textId="77777777" w:rsidTr="00583D16">
        <w:tc>
          <w:tcPr>
            <w:tcW w:w="4836" w:type="dxa"/>
          </w:tcPr>
          <w:p w14:paraId="1F58EC4E" w14:textId="492591CB" w:rsidR="002B6ED3" w:rsidRDefault="002B6ED3" w:rsidP="003F2712"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_hist</w:t>
            </w:r>
            <w:proofErr w:type="spellEnd"/>
          </w:p>
        </w:tc>
        <w:tc>
          <w:tcPr>
            <w:tcW w:w="3801" w:type="dxa"/>
          </w:tcPr>
          <w:p w14:paraId="316E3D2F" w14:textId="166C680B" w:rsidR="002B6ED3" w:rsidRDefault="002B6ED3" w:rsidP="003F2712">
            <w:r>
              <w:rPr>
                <w:rFonts w:hint="eastAsia"/>
              </w:rPr>
              <w:t>存库单品大仓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3B8FB04F" w14:textId="77777777" w:rsidTr="00583D16">
        <w:tc>
          <w:tcPr>
            <w:tcW w:w="4836" w:type="dxa"/>
          </w:tcPr>
          <w:p w14:paraId="5255A007" w14:textId="4B31AAA0" w:rsidR="002B6ED3" w:rsidRDefault="002B6ED3" w:rsidP="003F2712">
            <w:proofErr w:type="spellStart"/>
            <w:proofErr w:type="gramStart"/>
            <w:r w:rsidRPr="002B6ED3">
              <w:t>vartefact.forecast</w:t>
            </w:r>
            <w:proofErr w:type="gramEnd"/>
            <w:r w:rsidRPr="002B6ED3">
              <w:t>_dm_orders</w:t>
            </w:r>
            <w:proofErr w:type="spellEnd"/>
          </w:p>
        </w:tc>
        <w:tc>
          <w:tcPr>
            <w:tcW w:w="3801" w:type="dxa"/>
          </w:tcPr>
          <w:p w14:paraId="39E905C9" w14:textId="2DFFED3B" w:rsidR="002B6ED3" w:rsidRDefault="005C27D0" w:rsidP="003F2712">
            <w:r>
              <w:rPr>
                <w:rFonts w:hint="eastAsia"/>
              </w:rPr>
              <w:t>DM</w:t>
            </w:r>
            <w:proofErr w:type="gramStart"/>
            <w:r>
              <w:rPr>
                <w:rFonts w:hint="eastAsia"/>
              </w:rPr>
              <w:t>单品门店</w:t>
            </w:r>
            <w:proofErr w:type="gramEnd"/>
            <w:r>
              <w:rPr>
                <w:rFonts w:hint="eastAsia"/>
              </w:rPr>
              <w:t>订单</w:t>
            </w:r>
          </w:p>
        </w:tc>
      </w:tr>
      <w:tr w:rsidR="002B6ED3" w14:paraId="0634FD17" w14:textId="77777777" w:rsidTr="00583D16">
        <w:tc>
          <w:tcPr>
            <w:tcW w:w="4836" w:type="dxa"/>
          </w:tcPr>
          <w:p w14:paraId="70033003" w14:textId="13CD5218" w:rsidR="002B6ED3" w:rsidRDefault="005C27D0" w:rsidP="003F2712">
            <w:proofErr w:type="spellStart"/>
            <w:proofErr w:type="gramStart"/>
            <w:r w:rsidRPr="005C27D0">
              <w:t>vartefact.forecast</w:t>
            </w:r>
            <w:proofErr w:type="gramEnd"/>
            <w:r w:rsidRPr="005C27D0">
              <w:t>_dm_dc_orders</w:t>
            </w:r>
            <w:proofErr w:type="spellEnd"/>
          </w:p>
        </w:tc>
        <w:tc>
          <w:tcPr>
            <w:tcW w:w="3801" w:type="dxa"/>
          </w:tcPr>
          <w:p w14:paraId="4555C35F" w14:textId="60D847F3" w:rsidR="005C27D0" w:rsidRDefault="005C27D0" w:rsidP="003F2712"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2B6ED3" w14:paraId="0BB8ABAE" w14:textId="77777777" w:rsidTr="00583D16">
        <w:tc>
          <w:tcPr>
            <w:tcW w:w="4836" w:type="dxa"/>
          </w:tcPr>
          <w:p w14:paraId="5C6BF8F0" w14:textId="306162DF" w:rsidR="002B6ED3" w:rsidRDefault="005C27D0" w:rsidP="003F2712"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3539F6AA" w14:textId="231AC36E" w:rsidR="002B6ED3" w:rsidRDefault="005C27D0" w:rsidP="003F2712">
            <w:r>
              <w:rPr>
                <w:rFonts w:hint="eastAsia"/>
              </w:rPr>
              <w:t>销售预测</w:t>
            </w:r>
          </w:p>
        </w:tc>
      </w:tr>
      <w:tr w:rsidR="002B6ED3" w14:paraId="1134160B" w14:textId="77777777" w:rsidTr="00583D16">
        <w:tc>
          <w:tcPr>
            <w:tcW w:w="4836" w:type="dxa"/>
          </w:tcPr>
          <w:p w14:paraId="64167B91" w14:textId="4C952E46" w:rsidR="002B6ED3" w:rsidRDefault="00E86F6F" w:rsidP="003F2712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store_daily_order_files</w:t>
            </w:r>
            <w:proofErr w:type="spellEnd"/>
          </w:p>
        </w:tc>
        <w:tc>
          <w:tcPr>
            <w:tcW w:w="3801" w:type="dxa"/>
          </w:tcPr>
          <w:p w14:paraId="4D8F6575" w14:textId="390BF11A" w:rsidR="002B6ED3" w:rsidRDefault="00E86F6F" w:rsidP="003F2712">
            <w:r>
              <w:rPr>
                <w:rFonts w:hint="eastAsia"/>
              </w:rPr>
              <w:t>门店订单文件存档</w:t>
            </w:r>
          </w:p>
        </w:tc>
      </w:tr>
      <w:tr w:rsidR="002B6ED3" w14:paraId="34F7E61B" w14:textId="77777777" w:rsidTr="00583D16">
        <w:tc>
          <w:tcPr>
            <w:tcW w:w="4836" w:type="dxa"/>
          </w:tcPr>
          <w:p w14:paraId="6391A39E" w14:textId="181D92BE" w:rsidR="002B6ED3" w:rsidRDefault="00E86F6F" w:rsidP="003F2712"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dc_daily_order_files</w:t>
            </w:r>
            <w:proofErr w:type="spellEnd"/>
          </w:p>
        </w:tc>
        <w:tc>
          <w:tcPr>
            <w:tcW w:w="3801" w:type="dxa"/>
          </w:tcPr>
          <w:p w14:paraId="653ECAD3" w14:textId="56A94B98" w:rsidR="002B6ED3" w:rsidRDefault="00E86F6F" w:rsidP="003F2712">
            <w:r>
              <w:rPr>
                <w:rFonts w:hint="eastAsia"/>
              </w:rPr>
              <w:t>大仓定单文件存档</w:t>
            </w:r>
          </w:p>
        </w:tc>
      </w:tr>
      <w:tr w:rsidR="002B6ED3" w14:paraId="40D4464D" w14:textId="77777777" w:rsidTr="00583D16">
        <w:tc>
          <w:tcPr>
            <w:tcW w:w="4836" w:type="dxa"/>
          </w:tcPr>
          <w:p w14:paraId="7EC57F7D" w14:textId="2E4C41AF" w:rsidR="002B6ED3" w:rsidRDefault="004D0382" w:rsidP="003F2712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store_monitor</w:t>
            </w:r>
            <w:proofErr w:type="spellEnd"/>
          </w:p>
        </w:tc>
        <w:tc>
          <w:tcPr>
            <w:tcW w:w="3801" w:type="dxa"/>
          </w:tcPr>
          <w:p w14:paraId="79B8C7C2" w14:textId="501A6379" w:rsidR="002B6ED3" w:rsidRDefault="00F35738" w:rsidP="003F2712">
            <w:r>
              <w:rPr>
                <w:rFonts w:hint="eastAsia"/>
              </w:rPr>
              <w:t>门店库存状况监控</w:t>
            </w:r>
          </w:p>
        </w:tc>
      </w:tr>
      <w:tr w:rsidR="004D0382" w14:paraId="37E0BE60" w14:textId="77777777" w:rsidTr="00583D16">
        <w:tc>
          <w:tcPr>
            <w:tcW w:w="4836" w:type="dxa"/>
          </w:tcPr>
          <w:p w14:paraId="2F652111" w14:textId="0C7FBD2A" w:rsidR="004D0382" w:rsidRDefault="004D0382" w:rsidP="003F2712"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dc_monitor</w:t>
            </w:r>
            <w:proofErr w:type="spellEnd"/>
          </w:p>
        </w:tc>
        <w:tc>
          <w:tcPr>
            <w:tcW w:w="3801" w:type="dxa"/>
          </w:tcPr>
          <w:p w14:paraId="55B26530" w14:textId="65FE224F" w:rsidR="004D0382" w:rsidRDefault="00F35738" w:rsidP="003F2712">
            <w:r>
              <w:rPr>
                <w:rFonts w:hint="eastAsia"/>
              </w:rPr>
              <w:t>大仓库</w:t>
            </w:r>
            <w:proofErr w:type="gramStart"/>
            <w:r>
              <w:rPr>
                <w:rFonts w:hint="eastAsia"/>
              </w:rPr>
              <w:t>存状况</w:t>
            </w:r>
            <w:proofErr w:type="gramEnd"/>
            <w:r>
              <w:rPr>
                <w:rFonts w:hint="eastAsia"/>
              </w:rPr>
              <w:t>监控</w:t>
            </w:r>
          </w:p>
        </w:tc>
      </w:tr>
      <w:tr w:rsidR="004D0382" w14:paraId="0D1FB81E" w14:textId="77777777" w:rsidTr="00583D16">
        <w:tc>
          <w:tcPr>
            <w:tcW w:w="4836" w:type="dxa"/>
          </w:tcPr>
          <w:p w14:paraId="5F8626AA" w14:textId="1FB2ED69" w:rsidR="004D0382" w:rsidRDefault="00F35738" w:rsidP="003F2712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monitor_store_order_diff</w:t>
            </w:r>
            <w:proofErr w:type="spellEnd"/>
          </w:p>
        </w:tc>
        <w:tc>
          <w:tcPr>
            <w:tcW w:w="3801" w:type="dxa"/>
          </w:tcPr>
          <w:p w14:paraId="388623FF" w14:textId="1B294208" w:rsidR="004D0382" w:rsidRDefault="00F35738" w:rsidP="003F2712">
            <w:r>
              <w:rPr>
                <w:rFonts w:hint="eastAsia"/>
              </w:rPr>
              <w:t>门店订单执行情况监控</w:t>
            </w:r>
          </w:p>
        </w:tc>
      </w:tr>
      <w:tr w:rsidR="004D0382" w14:paraId="6F4DBC21" w14:textId="77777777" w:rsidTr="00583D16">
        <w:tc>
          <w:tcPr>
            <w:tcW w:w="4836" w:type="dxa"/>
          </w:tcPr>
          <w:p w14:paraId="6915376A" w14:textId="3A13ABCF" w:rsidR="004D0382" w:rsidRDefault="00F35738" w:rsidP="003F2712">
            <w:proofErr w:type="spellStart"/>
            <w:proofErr w:type="gramStart"/>
            <w:r w:rsidRPr="004D0382">
              <w:t>vartefact.forecast</w:t>
            </w:r>
            <w:proofErr w:type="gramEnd"/>
            <w:r w:rsidRPr="004D0382">
              <w:t>_monitor_dc_order_diff</w:t>
            </w:r>
            <w:proofErr w:type="spellEnd"/>
          </w:p>
        </w:tc>
        <w:tc>
          <w:tcPr>
            <w:tcW w:w="3801" w:type="dxa"/>
          </w:tcPr>
          <w:p w14:paraId="6DFBC8A8" w14:textId="07A57138" w:rsidR="004D0382" w:rsidRDefault="00F35738" w:rsidP="003F2712">
            <w:r>
              <w:rPr>
                <w:rFonts w:hint="eastAsia"/>
              </w:rPr>
              <w:t>大仓订单执行情况监控</w:t>
            </w:r>
          </w:p>
        </w:tc>
      </w:tr>
      <w:tr w:rsidR="004D0382" w14:paraId="0145301A" w14:textId="77777777" w:rsidTr="00583D16">
        <w:tc>
          <w:tcPr>
            <w:tcW w:w="4836" w:type="dxa"/>
          </w:tcPr>
          <w:p w14:paraId="10E331B8" w14:textId="5E042C64" w:rsidR="004D0382" w:rsidRDefault="00EB115B" w:rsidP="003F2712"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store_item_details</w:t>
            </w:r>
            <w:proofErr w:type="spellEnd"/>
          </w:p>
        </w:tc>
        <w:tc>
          <w:tcPr>
            <w:tcW w:w="3801" w:type="dxa"/>
          </w:tcPr>
          <w:p w14:paraId="76F71DF5" w14:textId="11C70E2D" w:rsidR="004D0382" w:rsidRDefault="00F35738" w:rsidP="003F2712">
            <w:r>
              <w:rPr>
                <w:rFonts w:hint="eastAsia"/>
              </w:rPr>
              <w:t>门店可订货单</w:t>
            </w:r>
            <w:proofErr w:type="gramStart"/>
            <w:r>
              <w:rPr>
                <w:rFonts w:hint="eastAsia"/>
              </w:rPr>
              <w:t>品信息</w:t>
            </w:r>
            <w:proofErr w:type="gramEnd"/>
          </w:p>
        </w:tc>
      </w:tr>
      <w:tr w:rsidR="004D0382" w14:paraId="18D86A76" w14:textId="77777777" w:rsidTr="00583D16">
        <w:tc>
          <w:tcPr>
            <w:tcW w:w="4836" w:type="dxa"/>
          </w:tcPr>
          <w:p w14:paraId="19489482" w14:textId="79C01C64" w:rsidR="004D0382" w:rsidRDefault="00EB115B" w:rsidP="003F2712"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dc_item_details</w:t>
            </w:r>
            <w:proofErr w:type="spellEnd"/>
          </w:p>
        </w:tc>
        <w:tc>
          <w:tcPr>
            <w:tcW w:w="3801" w:type="dxa"/>
          </w:tcPr>
          <w:p w14:paraId="1075F8DA" w14:textId="1C779649" w:rsidR="004D0382" w:rsidRDefault="00F35738" w:rsidP="003F2712">
            <w:r>
              <w:rPr>
                <w:rFonts w:hint="eastAsia"/>
              </w:rPr>
              <w:t>大仓可订货单</w:t>
            </w:r>
            <w:proofErr w:type="gramStart"/>
            <w:r>
              <w:rPr>
                <w:rFonts w:hint="eastAsia"/>
              </w:rPr>
              <w:t>品信息</w:t>
            </w:r>
            <w:proofErr w:type="gramEnd"/>
          </w:p>
        </w:tc>
      </w:tr>
      <w:tr w:rsidR="004D0382" w14:paraId="10B3887E" w14:textId="77777777" w:rsidTr="00583D16">
        <w:tc>
          <w:tcPr>
            <w:tcW w:w="4836" w:type="dxa"/>
          </w:tcPr>
          <w:p w14:paraId="354ADBE9" w14:textId="18191A59" w:rsidR="004D0382" w:rsidRDefault="00EB115B" w:rsidP="003F2712"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simulation_dm_orders</w:t>
            </w:r>
            <w:proofErr w:type="spellEnd"/>
          </w:p>
        </w:tc>
        <w:tc>
          <w:tcPr>
            <w:tcW w:w="3801" w:type="dxa"/>
          </w:tcPr>
          <w:p w14:paraId="13E343FA" w14:textId="2C7EC90B" w:rsidR="004D0382" w:rsidRDefault="00F35738" w:rsidP="003F2712">
            <w:r>
              <w:rPr>
                <w:rFonts w:hint="eastAsia"/>
              </w:rPr>
              <w:t>模拟运行产生的</w:t>
            </w:r>
            <w:r w:rsidR="00214FFF">
              <w:rPr>
                <w:rFonts w:hint="eastAsia"/>
              </w:rPr>
              <w:t>DM</w:t>
            </w:r>
            <w:proofErr w:type="gramStart"/>
            <w:r w:rsidR="00214FFF">
              <w:rPr>
                <w:rFonts w:hint="eastAsia"/>
              </w:rPr>
              <w:t>单品门店</w:t>
            </w:r>
            <w:proofErr w:type="gramEnd"/>
            <w:r w:rsidR="00214FFF">
              <w:rPr>
                <w:rFonts w:hint="eastAsia"/>
              </w:rPr>
              <w:t>订单</w:t>
            </w:r>
          </w:p>
        </w:tc>
      </w:tr>
      <w:tr w:rsidR="004D0382" w14:paraId="7A7F8F61" w14:textId="77777777" w:rsidTr="00583D16">
        <w:tc>
          <w:tcPr>
            <w:tcW w:w="4836" w:type="dxa"/>
          </w:tcPr>
          <w:p w14:paraId="44F4358D" w14:textId="27C9578A" w:rsidR="004D0382" w:rsidRDefault="00F82FB6" w:rsidP="003F2712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dm_dc_orders</w:t>
            </w:r>
            <w:proofErr w:type="spellEnd"/>
          </w:p>
        </w:tc>
        <w:tc>
          <w:tcPr>
            <w:tcW w:w="3801" w:type="dxa"/>
          </w:tcPr>
          <w:p w14:paraId="67B7352B" w14:textId="0105A16E" w:rsidR="004D0382" w:rsidRDefault="00214FFF" w:rsidP="003F2712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F82FB6" w14:paraId="4E5CC11D" w14:textId="77777777" w:rsidTr="00583D16">
        <w:tc>
          <w:tcPr>
            <w:tcW w:w="4836" w:type="dxa"/>
          </w:tcPr>
          <w:p w14:paraId="4F817134" w14:textId="6A557C51" w:rsidR="00F82FB6" w:rsidRPr="00F82FB6" w:rsidRDefault="00F82FB6" w:rsidP="003F2712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orders_hist</w:t>
            </w:r>
            <w:proofErr w:type="spellEnd"/>
          </w:p>
        </w:tc>
        <w:tc>
          <w:tcPr>
            <w:tcW w:w="3801" w:type="dxa"/>
          </w:tcPr>
          <w:p w14:paraId="33E0B3C1" w14:textId="4DD5D04A" w:rsidR="00F82FB6" w:rsidRDefault="00214FFF" w:rsidP="003F2712">
            <w:r>
              <w:rPr>
                <w:rFonts w:hint="eastAsia"/>
              </w:rPr>
              <w:t>模拟运行产生的订单历史输出记录</w:t>
            </w:r>
          </w:p>
        </w:tc>
      </w:tr>
      <w:tr w:rsidR="00F82FB6" w14:paraId="2289576C" w14:textId="77777777" w:rsidTr="00583D16">
        <w:tc>
          <w:tcPr>
            <w:tcW w:w="4836" w:type="dxa"/>
          </w:tcPr>
          <w:p w14:paraId="321E5C54" w14:textId="3F7628F8" w:rsidR="00F82FB6" w:rsidRPr="00F82FB6" w:rsidRDefault="00F82FB6" w:rsidP="003F2712"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result</w:t>
            </w:r>
            <w:proofErr w:type="spellEnd"/>
          </w:p>
        </w:tc>
        <w:tc>
          <w:tcPr>
            <w:tcW w:w="3801" w:type="dxa"/>
          </w:tcPr>
          <w:p w14:paraId="51C8E1C0" w14:textId="705C7617" w:rsidR="00F82FB6" w:rsidRDefault="00214FFF" w:rsidP="003F2712">
            <w:r>
              <w:rPr>
                <w:rFonts w:hint="eastAsia"/>
              </w:rPr>
              <w:t>模拟运行历史输出记录</w:t>
            </w:r>
          </w:p>
        </w:tc>
      </w:tr>
      <w:tr w:rsidR="00F82FB6" w14:paraId="78978840" w14:textId="77777777" w:rsidTr="00583D16">
        <w:tc>
          <w:tcPr>
            <w:tcW w:w="4836" w:type="dxa"/>
          </w:tcPr>
          <w:p w14:paraId="5415648F" w14:textId="7370F958" w:rsidR="00F82FB6" w:rsidRPr="00F82FB6" w:rsidRDefault="00F82FB6" w:rsidP="003F2712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lastest_result</w:t>
            </w:r>
            <w:proofErr w:type="spellEnd"/>
          </w:p>
        </w:tc>
        <w:tc>
          <w:tcPr>
            <w:tcW w:w="3801" w:type="dxa"/>
          </w:tcPr>
          <w:p w14:paraId="53BF9A83" w14:textId="778E3A4F" w:rsidR="00F82FB6" w:rsidRDefault="00214FFF" w:rsidP="003F2712">
            <w:r>
              <w:rPr>
                <w:rFonts w:hint="eastAsia"/>
              </w:rPr>
              <w:t>模拟运行输出</w:t>
            </w:r>
          </w:p>
        </w:tc>
      </w:tr>
      <w:tr w:rsidR="00F82FB6" w14:paraId="43AE9C6C" w14:textId="77777777" w:rsidTr="00583D16">
        <w:tc>
          <w:tcPr>
            <w:tcW w:w="4836" w:type="dxa"/>
          </w:tcPr>
          <w:p w14:paraId="75027756" w14:textId="695E915F" w:rsidR="00F82FB6" w:rsidRPr="00F82FB6" w:rsidRDefault="00F82FB6" w:rsidP="003F2712"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stock</w:t>
            </w:r>
            <w:proofErr w:type="spellEnd"/>
          </w:p>
        </w:tc>
        <w:tc>
          <w:tcPr>
            <w:tcW w:w="3801" w:type="dxa"/>
          </w:tcPr>
          <w:p w14:paraId="7AA9159A" w14:textId="7B2EC126" w:rsidR="00F82FB6" w:rsidRDefault="00214FFF" w:rsidP="003F2712">
            <w:r>
              <w:rPr>
                <w:rFonts w:hint="eastAsia"/>
              </w:rPr>
              <w:t>模拟运行产生的每日预计库存</w:t>
            </w:r>
          </w:p>
        </w:tc>
      </w:tr>
      <w:tr w:rsidR="00F03DE1" w14:paraId="139FAFEF" w14:textId="77777777" w:rsidTr="00583D16">
        <w:tc>
          <w:tcPr>
            <w:tcW w:w="4836" w:type="dxa"/>
          </w:tcPr>
          <w:p w14:paraId="30B12B32" w14:textId="53E630E2" w:rsidR="00F03DE1" w:rsidRPr="00F82FB6" w:rsidRDefault="00F03DE1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simulation_orders</w:t>
            </w:r>
            <w:proofErr w:type="spellEnd"/>
          </w:p>
        </w:tc>
        <w:tc>
          <w:tcPr>
            <w:tcW w:w="3801" w:type="dxa"/>
          </w:tcPr>
          <w:p w14:paraId="17D2F8CE" w14:textId="098EE3D0" w:rsidR="00F03DE1" w:rsidRDefault="00256626" w:rsidP="003F2712">
            <w:r>
              <w:rPr>
                <w:rFonts w:hint="eastAsia"/>
              </w:rPr>
              <w:t>模拟运行产生的订单</w:t>
            </w:r>
          </w:p>
        </w:tc>
      </w:tr>
      <w:tr w:rsidR="00F03DE1" w14:paraId="1194FB0E" w14:textId="77777777" w:rsidTr="00583D16">
        <w:tc>
          <w:tcPr>
            <w:tcW w:w="4836" w:type="dxa"/>
          </w:tcPr>
          <w:p w14:paraId="0CA58E60" w14:textId="2BD2824A" w:rsidR="00F03DE1" w:rsidRPr="00F82FB6" w:rsidRDefault="00F03DE1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onstock_order_items</w:t>
            </w:r>
            <w:proofErr w:type="spellEnd"/>
          </w:p>
        </w:tc>
        <w:tc>
          <w:tcPr>
            <w:tcW w:w="3801" w:type="dxa"/>
          </w:tcPr>
          <w:p w14:paraId="4653A2AF" w14:textId="7D3D9F5B" w:rsidR="00F03DE1" w:rsidRDefault="00D175DC" w:rsidP="003F2712">
            <w:proofErr w:type="gramStart"/>
            <w:r>
              <w:rPr>
                <w:rFonts w:hint="eastAsia"/>
              </w:rPr>
              <w:t>当日应</w:t>
            </w:r>
            <w:proofErr w:type="gramEnd"/>
            <w:r>
              <w:rPr>
                <w:rFonts w:hint="eastAsia"/>
              </w:rPr>
              <w:t>在门店下订单的存库单</w:t>
            </w:r>
            <w:proofErr w:type="gramStart"/>
            <w:r>
              <w:rPr>
                <w:rFonts w:hint="eastAsia"/>
              </w:rPr>
              <w:t>品</w:t>
            </w:r>
            <w:r w:rsidR="00875FBD">
              <w:rPr>
                <w:rFonts w:hint="eastAsia"/>
              </w:rPr>
              <w:t>信息</w:t>
            </w:r>
            <w:proofErr w:type="gramEnd"/>
          </w:p>
        </w:tc>
      </w:tr>
      <w:tr w:rsidR="00F03DE1" w14:paraId="4355291C" w14:textId="77777777" w:rsidTr="00583D16">
        <w:tc>
          <w:tcPr>
            <w:tcW w:w="4836" w:type="dxa"/>
          </w:tcPr>
          <w:p w14:paraId="062FB394" w14:textId="411E2504" w:rsidR="00F03DE1" w:rsidRPr="00F82FB6" w:rsidRDefault="00F03DE1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xdock_order_items</w:t>
            </w:r>
            <w:proofErr w:type="spellEnd"/>
          </w:p>
        </w:tc>
        <w:tc>
          <w:tcPr>
            <w:tcW w:w="3801" w:type="dxa"/>
          </w:tcPr>
          <w:p w14:paraId="6F08E564" w14:textId="1F4034FD" w:rsidR="00F03DE1" w:rsidRDefault="00D175DC" w:rsidP="003F2712">
            <w:proofErr w:type="gramStart"/>
            <w:r>
              <w:rPr>
                <w:rFonts w:hint="eastAsia"/>
              </w:rPr>
              <w:t>当日应</w:t>
            </w:r>
            <w:proofErr w:type="gramEnd"/>
            <w:r>
              <w:rPr>
                <w:rFonts w:hint="eastAsia"/>
              </w:rPr>
              <w:t>在门店下订单的</w:t>
            </w:r>
            <w:proofErr w:type="gramStart"/>
            <w:r>
              <w:rPr>
                <w:rFonts w:hint="eastAsia"/>
              </w:rPr>
              <w:t>越库单品</w:t>
            </w:r>
            <w:r w:rsidR="00875FBD">
              <w:rPr>
                <w:rFonts w:hint="eastAsia"/>
              </w:rPr>
              <w:t>信息</w:t>
            </w:r>
            <w:proofErr w:type="gramEnd"/>
          </w:p>
        </w:tc>
      </w:tr>
      <w:tr w:rsidR="00583D16" w14:paraId="0B85906F" w14:textId="77777777" w:rsidTr="00583D16">
        <w:tc>
          <w:tcPr>
            <w:tcW w:w="4836" w:type="dxa"/>
          </w:tcPr>
          <w:p w14:paraId="56EAE34B" w14:textId="40B8DB7E" w:rsidR="00583D16" w:rsidRPr="00F82FB6" w:rsidRDefault="00583D16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dc_order_forecast</w:t>
            </w:r>
            <w:proofErr w:type="spellEnd"/>
          </w:p>
        </w:tc>
        <w:tc>
          <w:tcPr>
            <w:tcW w:w="3801" w:type="dxa"/>
          </w:tcPr>
          <w:p w14:paraId="0C1E8FF6" w14:textId="0EC94E23" w:rsidR="00583D16" w:rsidRDefault="00583D16" w:rsidP="003F2712">
            <w:r>
              <w:rPr>
                <w:rFonts w:hint="eastAsia"/>
              </w:rPr>
              <w:t>存库单品的供应商订货量预测</w:t>
            </w:r>
          </w:p>
        </w:tc>
      </w:tr>
      <w:tr w:rsidR="00583D16" w14:paraId="1E4643F0" w14:textId="77777777" w:rsidTr="00583D16">
        <w:tc>
          <w:tcPr>
            <w:tcW w:w="4836" w:type="dxa"/>
          </w:tcPr>
          <w:p w14:paraId="2569BA73" w14:textId="382DA9EB" w:rsidR="00583D16" w:rsidRPr="00F03DE1" w:rsidRDefault="00583D16" w:rsidP="003F2712"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xdock_order_forecast</w:t>
            </w:r>
            <w:proofErr w:type="spellEnd"/>
          </w:p>
        </w:tc>
        <w:tc>
          <w:tcPr>
            <w:tcW w:w="3801" w:type="dxa"/>
          </w:tcPr>
          <w:p w14:paraId="642298A1" w14:textId="4ADC5B4F" w:rsidR="00583D16" w:rsidRDefault="00583D16" w:rsidP="003F2712">
            <w:proofErr w:type="gramStart"/>
            <w:r>
              <w:rPr>
                <w:rFonts w:hint="eastAsia"/>
              </w:rPr>
              <w:t>越库单</w:t>
            </w:r>
            <w:proofErr w:type="gramEnd"/>
            <w:r>
              <w:rPr>
                <w:rFonts w:hint="eastAsia"/>
              </w:rPr>
              <w:t>品的供应商订货量预测</w:t>
            </w:r>
          </w:p>
        </w:tc>
      </w:tr>
    </w:tbl>
    <w:p w14:paraId="0323A4B6" w14:textId="77777777" w:rsidR="005656CB" w:rsidRPr="00230DBC" w:rsidRDefault="005656CB" w:rsidP="00D3496F">
      <w:pPr>
        <w:rPr>
          <w:rFonts w:ascii="等线" w:eastAsia="等线" w:hAnsi="等线" w:cs="宋体"/>
          <w:color w:val="000000"/>
          <w:sz w:val="22"/>
          <w:szCs w:val="22"/>
        </w:rPr>
      </w:pPr>
    </w:p>
    <w:p w14:paraId="5154BBAB" w14:textId="77777777" w:rsidR="00D3496F" w:rsidRPr="00D3496F" w:rsidRDefault="00D3496F" w:rsidP="00D3496F">
      <w:pPr>
        <w:rPr>
          <w:lang w:val="fr-FR"/>
        </w:rPr>
      </w:pPr>
    </w:p>
    <w:p w14:paraId="0244B3A0" w14:textId="24A4C869" w:rsidR="005D75BD" w:rsidRDefault="005D75BD" w:rsidP="006C2893">
      <w:pPr>
        <w:pStyle w:val="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首次运行</w:t>
      </w:r>
    </w:p>
    <w:p w14:paraId="60A9391D" w14:textId="77777777" w:rsidR="00583D16" w:rsidRPr="00583D16" w:rsidRDefault="00583D16" w:rsidP="00583D16">
      <w:pPr>
        <w:rPr>
          <w:lang w:val="fr-FR"/>
        </w:rPr>
      </w:pPr>
    </w:p>
    <w:p w14:paraId="19C6E8B5" w14:textId="6D3F09EF" w:rsidR="00966A1A" w:rsidRPr="008D437A" w:rsidRDefault="00966A1A" w:rsidP="008D437A">
      <w:pPr>
        <w:pStyle w:val="aa"/>
        <w:ind w:left="425"/>
        <w:rPr>
          <w:rFonts w:ascii="Times" w:hAnsi="Times" w:cs="Times"/>
          <w:lang w:val="fr-FR"/>
        </w:rPr>
      </w:pPr>
    </w:p>
    <w:sectPr w:rsidR="00966A1A" w:rsidRPr="008D437A" w:rsidSect="001373F6">
      <w:headerReference w:type="default" r:id="rId11"/>
      <w:footerReference w:type="default" r:id="rId12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04C27" w14:textId="77777777" w:rsidR="008B1E0E" w:rsidRDefault="008B1E0E">
      <w:r>
        <w:separator/>
      </w:r>
    </w:p>
  </w:endnote>
  <w:endnote w:type="continuationSeparator" w:id="0">
    <w:p w14:paraId="7030D8DE" w14:textId="77777777" w:rsidR="008B1E0E" w:rsidRDefault="008B1E0E">
      <w:r>
        <w:continuationSeparator/>
      </w:r>
    </w:p>
  </w:endnote>
  <w:endnote w:type="continuationNotice" w:id="1">
    <w:p w14:paraId="17542051" w14:textId="77777777" w:rsidR="00FC22C3" w:rsidRDefault="00FC2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8B1E0E" w:rsidRDefault="008B1E0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0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488DC" w14:textId="77777777" w:rsidR="008B1E0E" w:rsidRDefault="008B1E0E">
      <w:r>
        <w:separator/>
      </w:r>
    </w:p>
  </w:footnote>
  <w:footnote w:type="continuationSeparator" w:id="0">
    <w:p w14:paraId="4B95AEE7" w14:textId="77777777" w:rsidR="008B1E0E" w:rsidRDefault="008B1E0E">
      <w:r>
        <w:continuationSeparator/>
      </w:r>
    </w:p>
  </w:footnote>
  <w:footnote w:type="continuationNotice" w:id="1">
    <w:p w14:paraId="6716AE4D" w14:textId="77777777" w:rsidR="00FC22C3" w:rsidRDefault="00FC2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8B1E0E" w:rsidRDefault="008B1E0E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8B1E0E" w:rsidRDefault="008B1E0E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8B1E0E" w:rsidRDefault="008B1E0E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BE910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D0D3F"/>
    <w:multiLevelType w:val="hybridMultilevel"/>
    <w:tmpl w:val="ADB2F7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AC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5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8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6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1"/>
  </w:num>
  <w:num w:numId="2">
    <w:abstractNumId w:val="4"/>
  </w:num>
  <w:num w:numId="3">
    <w:abstractNumId w:val="1"/>
  </w:num>
  <w:num w:numId="4">
    <w:abstractNumId w:val="7"/>
  </w:num>
  <w:num w:numId="5">
    <w:abstractNumId w:val="26"/>
  </w:num>
  <w:num w:numId="6">
    <w:abstractNumId w:val="15"/>
  </w:num>
  <w:num w:numId="7">
    <w:abstractNumId w:val="17"/>
  </w:num>
  <w:num w:numId="8">
    <w:abstractNumId w:val="14"/>
  </w:num>
  <w:num w:numId="9">
    <w:abstractNumId w:val="25"/>
  </w:num>
  <w:num w:numId="10">
    <w:abstractNumId w:val="2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</w:num>
  <w:num w:numId="12">
    <w:abstractNumId w:val="10"/>
  </w:num>
  <w:num w:numId="13">
    <w:abstractNumId w:val="18"/>
  </w:num>
  <w:num w:numId="14">
    <w:abstractNumId w:val="2"/>
  </w:num>
  <w:num w:numId="15">
    <w:abstractNumId w:val="13"/>
  </w:num>
  <w:num w:numId="16">
    <w:abstractNumId w:val="8"/>
  </w:num>
  <w:num w:numId="17">
    <w:abstractNumId w:val="11"/>
  </w:num>
  <w:num w:numId="18">
    <w:abstractNumId w:val="24"/>
  </w:num>
  <w:num w:numId="19">
    <w:abstractNumId w:val="5"/>
  </w:num>
  <w:num w:numId="20">
    <w:abstractNumId w:val="12"/>
  </w:num>
  <w:num w:numId="21">
    <w:abstractNumId w:val="23"/>
  </w:num>
  <w:num w:numId="22">
    <w:abstractNumId w:val="0"/>
  </w:num>
  <w:num w:numId="23">
    <w:abstractNumId w:val="19"/>
  </w:num>
  <w:num w:numId="24">
    <w:abstractNumId w:val="22"/>
  </w:num>
  <w:num w:numId="25">
    <w:abstractNumId w:val="16"/>
  </w:num>
  <w:num w:numId="26">
    <w:abstractNumId w:val="6"/>
  </w:num>
  <w:num w:numId="27">
    <w:abstractNumId w:val="9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wUABsFhoSwAAAA="/>
  </w:docVars>
  <w:rsids>
    <w:rsidRoot w:val="00CB5B44"/>
    <w:rsid w:val="00002933"/>
    <w:rsid w:val="0000380B"/>
    <w:rsid w:val="000050FA"/>
    <w:rsid w:val="00006F0D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51413"/>
    <w:rsid w:val="000577FD"/>
    <w:rsid w:val="0006291E"/>
    <w:rsid w:val="00063F13"/>
    <w:rsid w:val="00066A62"/>
    <w:rsid w:val="000705BC"/>
    <w:rsid w:val="00071E57"/>
    <w:rsid w:val="00072F4E"/>
    <w:rsid w:val="00073440"/>
    <w:rsid w:val="00073CA2"/>
    <w:rsid w:val="0007408A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1E10"/>
    <w:rsid w:val="000F30CB"/>
    <w:rsid w:val="000F3ACC"/>
    <w:rsid w:val="00105B72"/>
    <w:rsid w:val="00106EFA"/>
    <w:rsid w:val="00120594"/>
    <w:rsid w:val="00125000"/>
    <w:rsid w:val="00127C94"/>
    <w:rsid w:val="001373F6"/>
    <w:rsid w:val="00137747"/>
    <w:rsid w:val="00145C46"/>
    <w:rsid w:val="00147336"/>
    <w:rsid w:val="0015287B"/>
    <w:rsid w:val="001535D9"/>
    <w:rsid w:val="0015743A"/>
    <w:rsid w:val="001618D4"/>
    <w:rsid w:val="0016256F"/>
    <w:rsid w:val="00186323"/>
    <w:rsid w:val="001C254B"/>
    <w:rsid w:val="001C6855"/>
    <w:rsid w:val="001C69D0"/>
    <w:rsid w:val="001D00A7"/>
    <w:rsid w:val="001D02FA"/>
    <w:rsid w:val="001D1FD9"/>
    <w:rsid w:val="001E6765"/>
    <w:rsid w:val="001F029F"/>
    <w:rsid w:val="001F22F7"/>
    <w:rsid w:val="001F3FAA"/>
    <w:rsid w:val="002009A0"/>
    <w:rsid w:val="002031ED"/>
    <w:rsid w:val="00207872"/>
    <w:rsid w:val="00211C7C"/>
    <w:rsid w:val="00211CE1"/>
    <w:rsid w:val="00212233"/>
    <w:rsid w:val="00213656"/>
    <w:rsid w:val="00214FFF"/>
    <w:rsid w:val="002155C8"/>
    <w:rsid w:val="002224F2"/>
    <w:rsid w:val="00227E05"/>
    <w:rsid w:val="00230DBC"/>
    <w:rsid w:val="002444D5"/>
    <w:rsid w:val="00244F4A"/>
    <w:rsid w:val="00253939"/>
    <w:rsid w:val="00256626"/>
    <w:rsid w:val="0026050B"/>
    <w:rsid w:val="002654DD"/>
    <w:rsid w:val="00265CD1"/>
    <w:rsid w:val="002700F9"/>
    <w:rsid w:val="00270517"/>
    <w:rsid w:val="002721A8"/>
    <w:rsid w:val="00281B47"/>
    <w:rsid w:val="0028523D"/>
    <w:rsid w:val="0029344C"/>
    <w:rsid w:val="002946EB"/>
    <w:rsid w:val="002A153F"/>
    <w:rsid w:val="002A4836"/>
    <w:rsid w:val="002B3624"/>
    <w:rsid w:val="002B6ED3"/>
    <w:rsid w:val="002C0319"/>
    <w:rsid w:val="002C16A8"/>
    <w:rsid w:val="002C19DD"/>
    <w:rsid w:val="002C25E5"/>
    <w:rsid w:val="002C4628"/>
    <w:rsid w:val="002C4710"/>
    <w:rsid w:val="002C7836"/>
    <w:rsid w:val="002D40A5"/>
    <w:rsid w:val="002D70CA"/>
    <w:rsid w:val="002E3F48"/>
    <w:rsid w:val="00326A40"/>
    <w:rsid w:val="003347E9"/>
    <w:rsid w:val="00342F91"/>
    <w:rsid w:val="00353F1C"/>
    <w:rsid w:val="0035487A"/>
    <w:rsid w:val="00364AEE"/>
    <w:rsid w:val="00374329"/>
    <w:rsid w:val="00374F73"/>
    <w:rsid w:val="00375E9A"/>
    <w:rsid w:val="003A0869"/>
    <w:rsid w:val="003A2939"/>
    <w:rsid w:val="003A7E58"/>
    <w:rsid w:val="003B5118"/>
    <w:rsid w:val="003B6512"/>
    <w:rsid w:val="003C056F"/>
    <w:rsid w:val="003C1CB4"/>
    <w:rsid w:val="003C244E"/>
    <w:rsid w:val="003C3C63"/>
    <w:rsid w:val="003E54FE"/>
    <w:rsid w:val="003F2712"/>
    <w:rsid w:val="003F41B4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253B"/>
    <w:rsid w:val="00432DF7"/>
    <w:rsid w:val="00433522"/>
    <w:rsid w:val="004572D8"/>
    <w:rsid w:val="004602A8"/>
    <w:rsid w:val="004643BB"/>
    <w:rsid w:val="00465C45"/>
    <w:rsid w:val="00475D59"/>
    <w:rsid w:val="0047697E"/>
    <w:rsid w:val="00486844"/>
    <w:rsid w:val="00486C69"/>
    <w:rsid w:val="004912D3"/>
    <w:rsid w:val="00496F7E"/>
    <w:rsid w:val="00497094"/>
    <w:rsid w:val="004A25EE"/>
    <w:rsid w:val="004A5D4C"/>
    <w:rsid w:val="004B0A99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382"/>
    <w:rsid w:val="004D09D3"/>
    <w:rsid w:val="004D1C92"/>
    <w:rsid w:val="004E35A8"/>
    <w:rsid w:val="004E7872"/>
    <w:rsid w:val="004F1FBE"/>
    <w:rsid w:val="00512C9F"/>
    <w:rsid w:val="00512CE0"/>
    <w:rsid w:val="00521AB4"/>
    <w:rsid w:val="00532121"/>
    <w:rsid w:val="00534297"/>
    <w:rsid w:val="00535AC6"/>
    <w:rsid w:val="00545117"/>
    <w:rsid w:val="005479B8"/>
    <w:rsid w:val="00551057"/>
    <w:rsid w:val="00552565"/>
    <w:rsid w:val="00553F5C"/>
    <w:rsid w:val="0055518E"/>
    <w:rsid w:val="005656CB"/>
    <w:rsid w:val="005710F9"/>
    <w:rsid w:val="005715C7"/>
    <w:rsid w:val="00583D16"/>
    <w:rsid w:val="00592CA6"/>
    <w:rsid w:val="005A10B2"/>
    <w:rsid w:val="005A4B38"/>
    <w:rsid w:val="005B29A2"/>
    <w:rsid w:val="005B4E29"/>
    <w:rsid w:val="005B559A"/>
    <w:rsid w:val="005C081F"/>
    <w:rsid w:val="005C0B28"/>
    <w:rsid w:val="005C27D0"/>
    <w:rsid w:val="005D4937"/>
    <w:rsid w:val="005D75BD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B32"/>
    <w:rsid w:val="00627EE7"/>
    <w:rsid w:val="006307BF"/>
    <w:rsid w:val="00652AC3"/>
    <w:rsid w:val="006635B9"/>
    <w:rsid w:val="00666302"/>
    <w:rsid w:val="00677356"/>
    <w:rsid w:val="00685632"/>
    <w:rsid w:val="00692083"/>
    <w:rsid w:val="00693DB2"/>
    <w:rsid w:val="006A3F6F"/>
    <w:rsid w:val="006A6CC4"/>
    <w:rsid w:val="006B25BB"/>
    <w:rsid w:val="006B4B30"/>
    <w:rsid w:val="006B614D"/>
    <w:rsid w:val="006C288B"/>
    <w:rsid w:val="006C2893"/>
    <w:rsid w:val="006C7CAF"/>
    <w:rsid w:val="006E079C"/>
    <w:rsid w:val="006E13F5"/>
    <w:rsid w:val="006E7047"/>
    <w:rsid w:val="006F78E0"/>
    <w:rsid w:val="007025BB"/>
    <w:rsid w:val="0071138E"/>
    <w:rsid w:val="007137B7"/>
    <w:rsid w:val="00717AAF"/>
    <w:rsid w:val="0074711C"/>
    <w:rsid w:val="00751470"/>
    <w:rsid w:val="00755771"/>
    <w:rsid w:val="00770104"/>
    <w:rsid w:val="00771418"/>
    <w:rsid w:val="00771B14"/>
    <w:rsid w:val="00776CCB"/>
    <w:rsid w:val="00785B79"/>
    <w:rsid w:val="00786478"/>
    <w:rsid w:val="0079191E"/>
    <w:rsid w:val="00797ACA"/>
    <w:rsid w:val="007A0112"/>
    <w:rsid w:val="007A0799"/>
    <w:rsid w:val="007A1EA8"/>
    <w:rsid w:val="007A1FA2"/>
    <w:rsid w:val="007B68B6"/>
    <w:rsid w:val="007C0B89"/>
    <w:rsid w:val="007C445D"/>
    <w:rsid w:val="007C4FF7"/>
    <w:rsid w:val="007C6285"/>
    <w:rsid w:val="007D1B50"/>
    <w:rsid w:val="007D6027"/>
    <w:rsid w:val="007E4E2B"/>
    <w:rsid w:val="007E5A95"/>
    <w:rsid w:val="007F6F42"/>
    <w:rsid w:val="007F7146"/>
    <w:rsid w:val="00802120"/>
    <w:rsid w:val="00803876"/>
    <w:rsid w:val="008111B0"/>
    <w:rsid w:val="00811BF2"/>
    <w:rsid w:val="008244D5"/>
    <w:rsid w:val="008253C6"/>
    <w:rsid w:val="0084318D"/>
    <w:rsid w:val="00843766"/>
    <w:rsid w:val="00854D5C"/>
    <w:rsid w:val="008557C7"/>
    <w:rsid w:val="008615C8"/>
    <w:rsid w:val="00875FBD"/>
    <w:rsid w:val="00884ECF"/>
    <w:rsid w:val="008879EF"/>
    <w:rsid w:val="00887B6B"/>
    <w:rsid w:val="0089362C"/>
    <w:rsid w:val="00895054"/>
    <w:rsid w:val="00897607"/>
    <w:rsid w:val="008A2E9A"/>
    <w:rsid w:val="008B1E0E"/>
    <w:rsid w:val="008B3749"/>
    <w:rsid w:val="008C3B71"/>
    <w:rsid w:val="008C6648"/>
    <w:rsid w:val="008D0FC8"/>
    <w:rsid w:val="008D1F92"/>
    <w:rsid w:val="008D435A"/>
    <w:rsid w:val="008D437A"/>
    <w:rsid w:val="008F29FC"/>
    <w:rsid w:val="00901EF9"/>
    <w:rsid w:val="0090256A"/>
    <w:rsid w:val="00903604"/>
    <w:rsid w:val="0090447F"/>
    <w:rsid w:val="009050AC"/>
    <w:rsid w:val="00906E23"/>
    <w:rsid w:val="009164EE"/>
    <w:rsid w:val="00920D49"/>
    <w:rsid w:val="00925769"/>
    <w:rsid w:val="0094347F"/>
    <w:rsid w:val="009450A5"/>
    <w:rsid w:val="0094684F"/>
    <w:rsid w:val="0095233D"/>
    <w:rsid w:val="00954EF0"/>
    <w:rsid w:val="0096351F"/>
    <w:rsid w:val="00966A1A"/>
    <w:rsid w:val="00973CA0"/>
    <w:rsid w:val="00976600"/>
    <w:rsid w:val="00977ABB"/>
    <w:rsid w:val="00981E86"/>
    <w:rsid w:val="009832AB"/>
    <w:rsid w:val="009A0DC5"/>
    <w:rsid w:val="009A72B0"/>
    <w:rsid w:val="009B5049"/>
    <w:rsid w:val="009B7E35"/>
    <w:rsid w:val="009C6E0B"/>
    <w:rsid w:val="009D6B83"/>
    <w:rsid w:val="009E3EA5"/>
    <w:rsid w:val="009E4953"/>
    <w:rsid w:val="009F0D97"/>
    <w:rsid w:val="009F363A"/>
    <w:rsid w:val="00A03CF0"/>
    <w:rsid w:val="00A0626D"/>
    <w:rsid w:val="00A10349"/>
    <w:rsid w:val="00A32031"/>
    <w:rsid w:val="00A33EFF"/>
    <w:rsid w:val="00A34B64"/>
    <w:rsid w:val="00A36E5C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174F"/>
    <w:rsid w:val="00AA488A"/>
    <w:rsid w:val="00AA651C"/>
    <w:rsid w:val="00AA6555"/>
    <w:rsid w:val="00AB4E0F"/>
    <w:rsid w:val="00AD02A2"/>
    <w:rsid w:val="00AE22F3"/>
    <w:rsid w:val="00AE6E51"/>
    <w:rsid w:val="00AF3922"/>
    <w:rsid w:val="00B01936"/>
    <w:rsid w:val="00B02ACB"/>
    <w:rsid w:val="00B03AE3"/>
    <w:rsid w:val="00B04092"/>
    <w:rsid w:val="00B10B1C"/>
    <w:rsid w:val="00B11264"/>
    <w:rsid w:val="00B1738C"/>
    <w:rsid w:val="00B204FF"/>
    <w:rsid w:val="00B25518"/>
    <w:rsid w:val="00B25C82"/>
    <w:rsid w:val="00B2716A"/>
    <w:rsid w:val="00B329EB"/>
    <w:rsid w:val="00B47F29"/>
    <w:rsid w:val="00B5155E"/>
    <w:rsid w:val="00B531B2"/>
    <w:rsid w:val="00B62334"/>
    <w:rsid w:val="00B82C94"/>
    <w:rsid w:val="00B91851"/>
    <w:rsid w:val="00B92B31"/>
    <w:rsid w:val="00BA083B"/>
    <w:rsid w:val="00BC5F7E"/>
    <w:rsid w:val="00BD015F"/>
    <w:rsid w:val="00BE46AE"/>
    <w:rsid w:val="00BF7E78"/>
    <w:rsid w:val="00C00593"/>
    <w:rsid w:val="00C14F12"/>
    <w:rsid w:val="00C16856"/>
    <w:rsid w:val="00C2640E"/>
    <w:rsid w:val="00C33AD8"/>
    <w:rsid w:val="00C43CE8"/>
    <w:rsid w:val="00C43DD4"/>
    <w:rsid w:val="00C45D87"/>
    <w:rsid w:val="00C4759F"/>
    <w:rsid w:val="00C61CA4"/>
    <w:rsid w:val="00C7385C"/>
    <w:rsid w:val="00C76344"/>
    <w:rsid w:val="00C953AE"/>
    <w:rsid w:val="00CA67B3"/>
    <w:rsid w:val="00CA693C"/>
    <w:rsid w:val="00CB0EC7"/>
    <w:rsid w:val="00CB1F4C"/>
    <w:rsid w:val="00CB3064"/>
    <w:rsid w:val="00CB5B44"/>
    <w:rsid w:val="00CB68FC"/>
    <w:rsid w:val="00CC7918"/>
    <w:rsid w:val="00CD13A2"/>
    <w:rsid w:val="00CD2056"/>
    <w:rsid w:val="00CF24AB"/>
    <w:rsid w:val="00CF2A2E"/>
    <w:rsid w:val="00CF3B80"/>
    <w:rsid w:val="00CF6D79"/>
    <w:rsid w:val="00D04644"/>
    <w:rsid w:val="00D10D86"/>
    <w:rsid w:val="00D10FBA"/>
    <w:rsid w:val="00D1430A"/>
    <w:rsid w:val="00D175DC"/>
    <w:rsid w:val="00D30D81"/>
    <w:rsid w:val="00D3496F"/>
    <w:rsid w:val="00D40A68"/>
    <w:rsid w:val="00D4346E"/>
    <w:rsid w:val="00D515F5"/>
    <w:rsid w:val="00D51711"/>
    <w:rsid w:val="00D522C5"/>
    <w:rsid w:val="00D54618"/>
    <w:rsid w:val="00D547CD"/>
    <w:rsid w:val="00D724B3"/>
    <w:rsid w:val="00D752F7"/>
    <w:rsid w:val="00D838F5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4090"/>
    <w:rsid w:val="00DD5F16"/>
    <w:rsid w:val="00DE2BEE"/>
    <w:rsid w:val="00DE54CB"/>
    <w:rsid w:val="00DF0076"/>
    <w:rsid w:val="00DF0241"/>
    <w:rsid w:val="00DF0D67"/>
    <w:rsid w:val="00DF528B"/>
    <w:rsid w:val="00DF625D"/>
    <w:rsid w:val="00DF7CAA"/>
    <w:rsid w:val="00E00FEF"/>
    <w:rsid w:val="00E10A66"/>
    <w:rsid w:val="00E12E8E"/>
    <w:rsid w:val="00E149DD"/>
    <w:rsid w:val="00E15CAF"/>
    <w:rsid w:val="00E267DB"/>
    <w:rsid w:val="00E31D45"/>
    <w:rsid w:val="00E33CC4"/>
    <w:rsid w:val="00E410A1"/>
    <w:rsid w:val="00E5769E"/>
    <w:rsid w:val="00E705CD"/>
    <w:rsid w:val="00E75E45"/>
    <w:rsid w:val="00E86F6F"/>
    <w:rsid w:val="00E90BE2"/>
    <w:rsid w:val="00EB115B"/>
    <w:rsid w:val="00ED16AD"/>
    <w:rsid w:val="00ED78C4"/>
    <w:rsid w:val="00ED7C42"/>
    <w:rsid w:val="00EE6F5F"/>
    <w:rsid w:val="00EF33D1"/>
    <w:rsid w:val="00F00606"/>
    <w:rsid w:val="00F0190A"/>
    <w:rsid w:val="00F03DE1"/>
    <w:rsid w:val="00F14B36"/>
    <w:rsid w:val="00F218C7"/>
    <w:rsid w:val="00F3216C"/>
    <w:rsid w:val="00F34127"/>
    <w:rsid w:val="00F34281"/>
    <w:rsid w:val="00F35738"/>
    <w:rsid w:val="00F42370"/>
    <w:rsid w:val="00F43AB9"/>
    <w:rsid w:val="00F501AB"/>
    <w:rsid w:val="00F50935"/>
    <w:rsid w:val="00F51C00"/>
    <w:rsid w:val="00F56899"/>
    <w:rsid w:val="00F63AFD"/>
    <w:rsid w:val="00F67918"/>
    <w:rsid w:val="00F700B5"/>
    <w:rsid w:val="00F70550"/>
    <w:rsid w:val="00F82FB6"/>
    <w:rsid w:val="00F85A93"/>
    <w:rsid w:val="00F87448"/>
    <w:rsid w:val="00FA0AB1"/>
    <w:rsid w:val="00FB1245"/>
    <w:rsid w:val="00FB3DF9"/>
    <w:rsid w:val="00FB5EAF"/>
    <w:rsid w:val="00FB6841"/>
    <w:rsid w:val="00FC11B0"/>
    <w:rsid w:val="00FC22C3"/>
    <w:rsid w:val="00FC5080"/>
    <w:rsid w:val="00FC7598"/>
    <w:rsid w:val="00FD036E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A5D4C"/>
  </w:style>
  <w:style w:type="paragraph" w:styleId="1">
    <w:name w:val="heading 1"/>
    <w:basedOn w:val="a"/>
    <w:next w:val="a"/>
    <w:link w:val="10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c">
    <w:name w:val="页眉 字符"/>
    <w:basedOn w:val="a0"/>
    <w:link w:val="ab"/>
    <w:uiPriority w:val="99"/>
    <w:rsid w:val="00545117"/>
  </w:style>
  <w:style w:type="paragraph" w:styleId="ad">
    <w:name w:val="footer"/>
    <w:basedOn w:val="a"/>
    <w:link w:val="ae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e">
    <w:name w:val="页脚 字符"/>
    <w:basedOn w:val="a0"/>
    <w:link w:val="ad"/>
    <w:uiPriority w:val="99"/>
    <w:rsid w:val="00545117"/>
  </w:style>
  <w:style w:type="character" w:styleId="af">
    <w:name w:val="annotation reference"/>
    <w:basedOn w:val="a0"/>
    <w:uiPriority w:val="99"/>
    <w:semiHidden/>
    <w:unhideWhenUsed/>
    <w:rsid w:val="00213656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213656"/>
  </w:style>
  <w:style w:type="character" w:customStyle="1" w:styleId="af1">
    <w:name w:val="批注文字 字符"/>
    <w:basedOn w:val="a0"/>
    <w:link w:val="af0"/>
    <w:uiPriority w:val="99"/>
    <w:semiHidden/>
    <w:rsid w:val="00213656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13656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213656"/>
    <w:rPr>
      <w:b/>
      <w:bCs/>
    </w:rPr>
  </w:style>
  <w:style w:type="table" w:styleId="af4">
    <w:name w:val="Table Grid"/>
    <w:basedOn w:val="a1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Hyperlink"/>
    <w:basedOn w:val="a0"/>
    <w:uiPriority w:val="99"/>
    <w:unhideWhenUsed/>
    <w:rsid w:val="00465C45"/>
    <w:rPr>
      <w:color w:val="0000FF" w:themeColor="hyperlink"/>
      <w:u w:val="single"/>
    </w:rPr>
  </w:style>
  <w:style w:type="character" w:styleId="af6">
    <w:name w:val="Unresolved Mention"/>
    <w:basedOn w:val="a0"/>
    <w:uiPriority w:val="99"/>
    <w:semiHidden/>
    <w:unhideWhenUsed/>
    <w:rsid w:val="00465C45"/>
    <w:rPr>
      <w:color w:val="605E5C"/>
      <w:shd w:val="clear" w:color="auto" w:fill="E1DFDD"/>
    </w:rPr>
  </w:style>
  <w:style w:type="character" w:styleId="af7">
    <w:name w:val="FollowedHyperlink"/>
    <w:basedOn w:val="a0"/>
    <w:uiPriority w:val="99"/>
    <w:semiHidden/>
    <w:unhideWhenUsed/>
    <w:rsid w:val="007D6027"/>
    <w:rPr>
      <w:color w:val="800080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AB4E0F"/>
    <w:rPr>
      <w:b/>
      <w:sz w:val="32"/>
      <w:szCs w:val="32"/>
    </w:rPr>
  </w:style>
  <w:style w:type="character" w:customStyle="1" w:styleId="pl-k">
    <w:name w:val="pl-k"/>
    <w:basedOn w:val="a0"/>
    <w:rsid w:val="00797ACA"/>
  </w:style>
  <w:style w:type="table" w:styleId="11">
    <w:name w:val="Grid Table 1 Light"/>
    <w:basedOn w:val="a1"/>
    <w:uiPriority w:val="46"/>
    <w:rsid w:val="002A153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8">
    <w:name w:val="No Spacing"/>
    <w:uiPriority w:val="1"/>
    <w:qFormat/>
    <w:rsid w:val="003F2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irflow.apache.org/start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irflow.apache.org/installation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4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House GH</cp:lastModifiedBy>
  <cp:revision>163</cp:revision>
  <dcterms:created xsi:type="dcterms:W3CDTF">2019-09-10T12:47:00Z</dcterms:created>
  <dcterms:modified xsi:type="dcterms:W3CDTF">2019-09-15T08:23:00Z</dcterms:modified>
</cp:coreProperties>
</file>